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FE43F2" w14:textId="77777777" w:rsidR="00081B12" w:rsidRDefault="00081B12" w:rsidP="00EC6D66">
      <w:pPr>
        <w:pStyle w:val="Title"/>
        <w:rPr>
          <w:rFonts w:eastAsia="Meiryo UI"/>
        </w:rPr>
      </w:pPr>
    </w:p>
    <w:p w14:paraId="5EAA8B76" w14:textId="77777777" w:rsidR="00EC6D66" w:rsidRDefault="00EC6D66" w:rsidP="00EC6D66"/>
    <w:p w14:paraId="735969DB" w14:textId="77777777" w:rsidR="00EC6D66" w:rsidRDefault="00EC6D66" w:rsidP="00EC6D66"/>
    <w:p w14:paraId="3279496B" w14:textId="77777777" w:rsidR="00EC6D66" w:rsidRDefault="00EC6D66" w:rsidP="00EC6D66"/>
    <w:p w14:paraId="5FD333FD" w14:textId="77777777" w:rsidR="00EC6D66" w:rsidRDefault="00EC6D66" w:rsidP="00EC6D66"/>
    <w:p w14:paraId="3D9EA70F" w14:textId="77777777" w:rsidR="00EC6D66" w:rsidRDefault="00EC6D66" w:rsidP="00EC6D66"/>
    <w:p w14:paraId="479F2E25" w14:textId="77777777" w:rsidR="00EC6D66" w:rsidRDefault="00EC6D66" w:rsidP="00EC6D66"/>
    <w:p w14:paraId="3C654578" w14:textId="77777777" w:rsidR="00EC6D66" w:rsidRDefault="00EC6D66" w:rsidP="00EC6D66"/>
    <w:p w14:paraId="161EFCC0" w14:textId="2A53B77A" w:rsidR="00EC6D66" w:rsidRDefault="00B00692" w:rsidP="00B00692">
      <w:pPr>
        <w:pStyle w:val="Title"/>
      </w:pPr>
      <w:r>
        <w:t>Portfolio Task 3 – Big Data Failures</w:t>
      </w:r>
    </w:p>
    <w:p w14:paraId="27695DE3" w14:textId="1F41964C" w:rsidR="00B00692" w:rsidRDefault="00B00692" w:rsidP="00B00692">
      <w:r>
        <w:t>Word Count -</w:t>
      </w:r>
      <w:r w:rsidR="00F82E36">
        <w:t>78</w:t>
      </w:r>
      <w:r w:rsidR="00883A51">
        <w:t>8</w:t>
      </w:r>
    </w:p>
    <w:p w14:paraId="7752C8AD" w14:textId="0C792443" w:rsidR="00B00692" w:rsidRDefault="00B00692">
      <w:pPr>
        <w:spacing w:line="259" w:lineRule="auto"/>
      </w:pPr>
      <w:r>
        <w:br w:type="page"/>
      </w:r>
    </w:p>
    <w:p w14:paraId="1E70DA5C" w14:textId="451C0C83" w:rsidR="00B00692" w:rsidRDefault="00C52863" w:rsidP="00C52863">
      <w:pPr>
        <w:pStyle w:val="Heading1"/>
      </w:pPr>
      <w:r>
        <w:lastRenderedPageBreak/>
        <w:t>Introduction</w:t>
      </w:r>
    </w:p>
    <w:p w14:paraId="4FEE1D0E" w14:textId="51B965D5" w:rsidR="00C52863" w:rsidRDefault="001B014A" w:rsidP="00C52863">
      <w:r w:rsidRPr="007850A3">
        <w:t xml:space="preserve">Taylor [1] describes big data as data that grows exponentially over time, so that traditional data management tools cannot process it efficiently. </w:t>
      </w:r>
      <w:r w:rsidR="007C651C" w:rsidRPr="007850A3">
        <w:t xml:space="preserve">However, </w:t>
      </w:r>
      <w:r w:rsidR="001F5884" w:rsidRPr="007850A3">
        <w:t>b</w:t>
      </w:r>
      <w:r w:rsidR="007C651C" w:rsidRPr="007850A3">
        <w:t xml:space="preserve">ig </w:t>
      </w:r>
      <w:r w:rsidR="001F5884" w:rsidRPr="007850A3">
        <w:t>d</w:t>
      </w:r>
      <w:r w:rsidR="007C651C" w:rsidRPr="007850A3">
        <w:t xml:space="preserve">ata </w:t>
      </w:r>
      <w:r w:rsidR="00487786" w:rsidRPr="007850A3">
        <w:t>projects</w:t>
      </w:r>
      <w:r w:rsidR="007C651C" w:rsidRPr="007850A3">
        <w:t xml:space="preserve"> ha</w:t>
      </w:r>
      <w:r w:rsidR="007850A3">
        <w:t>ve</w:t>
      </w:r>
      <w:r w:rsidR="007C651C" w:rsidRPr="007850A3">
        <w:t xml:space="preserve"> seen some failures since its </w:t>
      </w:r>
      <w:r w:rsidR="00944DB7" w:rsidRPr="007850A3">
        <w:t>adoption.</w:t>
      </w:r>
      <w:r w:rsidR="00944DB7" w:rsidRPr="007850A3">
        <w:rPr>
          <w:rFonts w:cs="Arial"/>
          <w:color w:val="000000"/>
          <w:shd w:val="clear" w:color="auto" w:fill="FFFFFF"/>
        </w:rPr>
        <w:t xml:space="preserve"> Gartner’s initial prediction that 60% of </w:t>
      </w:r>
      <w:r w:rsidR="001F5884" w:rsidRPr="007850A3">
        <w:rPr>
          <w:rFonts w:cs="Arial"/>
          <w:color w:val="000000"/>
          <w:shd w:val="clear" w:color="auto" w:fill="FFFFFF"/>
        </w:rPr>
        <w:t>b</w:t>
      </w:r>
      <w:r w:rsidR="00944DB7" w:rsidRPr="007850A3">
        <w:rPr>
          <w:rFonts w:cs="Arial"/>
          <w:color w:val="000000"/>
          <w:shd w:val="clear" w:color="auto" w:fill="FFFFFF"/>
        </w:rPr>
        <w:t xml:space="preserve">ig </w:t>
      </w:r>
      <w:r w:rsidR="001F5884" w:rsidRPr="007850A3">
        <w:rPr>
          <w:rFonts w:cs="Arial"/>
          <w:color w:val="000000"/>
          <w:shd w:val="clear" w:color="auto" w:fill="FFFFFF"/>
        </w:rPr>
        <w:t>d</w:t>
      </w:r>
      <w:r w:rsidR="00944DB7" w:rsidRPr="007850A3">
        <w:rPr>
          <w:rFonts w:cs="Arial"/>
          <w:color w:val="000000"/>
          <w:shd w:val="clear" w:color="auto" w:fill="FFFFFF"/>
        </w:rPr>
        <w:t xml:space="preserve">ata projects would fail </w:t>
      </w:r>
      <w:r w:rsidR="007850A3">
        <w:rPr>
          <w:rFonts w:cs="Arial"/>
          <w:color w:val="000000"/>
          <w:shd w:val="clear" w:color="auto" w:fill="FFFFFF"/>
        </w:rPr>
        <w:t>now</w:t>
      </w:r>
      <w:r w:rsidR="00944DB7" w:rsidRPr="007850A3">
        <w:rPr>
          <w:rFonts w:cs="Arial"/>
          <w:color w:val="000000"/>
          <w:shd w:val="clear" w:color="auto" w:fill="FFFFFF"/>
        </w:rPr>
        <w:t xml:space="preserve"> revised upwards to 85%, according to several sources [2, 3, 4].</w:t>
      </w:r>
      <w:r w:rsidR="00944DB7" w:rsidRPr="007850A3">
        <w:t xml:space="preserve"> </w:t>
      </w:r>
      <w:r w:rsidR="007B3F40" w:rsidRPr="007850A3">
        <w:t>Firstly,</w:t>
      </w:r>
      <w:r w:rsidR="00C518E0" w:rsidRPr="007850A3">
        <w:t xml:space="preserve"> this report aims to </w:t>
      </w:r>
      <w:r w:rsidR="007B3F40" w:rsidRPr="007850A3">
        <w:t xml:space="preserve">identify what </w:t>
      </w:r>
      <w:r w:rsidR="001F5884" w:rsidRPr="007850A3">
        <w:t>b</w:t>
      </w:r>
      <w:r w:rsidR="007B3F40" w:rsidRPr="007850A3">
        <w:t xml:space="preserve">ig </w:t>
      </w:r>
      <w:r w:rsidR="001F5884" w:rsidRPr="007850A3">
        <w:t>d</w:t>
      </w:r>
      <w:r w:rsidR="007B3F40" w:rsidRPr="007850A3">
        <w:t xml:space="preserve">ata </w:t>
      </w:r>
      <w:r w:rsidR="00901CC6" w:rsidRPr="007850A3">
        <w:t>f</w:t>
      </w:r>
      <w:r w:rsidR="00DB7412" w:rsidRPr="007850A3">
        <w:t>ailures</w:t>
      </w:r>
      <w:r w:rsidR="007B3F40" w:rsidRPr="007850A3">
        <w:t xml:space="preserve"> have </w:t>
      </w:r>
      <w:r w:rsidR="00DB7412" w:rsidRPr="007850A3">
        <w:t xml:space="preserve">transpired in the past. Secondly, </w:t>
      </w:r>
      <w:r w:rsidR="005F3A54" w:rsidRPr="007850A3">
        <w:t>analys</w:t>
      </w:r>
      <w:r w:rsidR="004B4E72" w:rsidRPr="007850A3">
        <w:t>ing</w:t>
      </w:r>
      <w:r w:rsidR="005F3A54" w:rsidRPr="007850A3">
        <w:t xml:space="preserve"> why these failures came to fruition. Finally, </w:t>
      </w:r>
      <w:r w:rsidR="00676575" w:rsidRPr="007850A3">
        <w:rPr>
          <w:rFonts w:cs="Arial"/>
          <w:color w:val="000000"/>
          <w:shd w:val="clear" w:color="auto" w:fill="FFFFFF"/>
        </w:rPr>
        <w:t>to learn from past failures to avoid future ones.</w:t>
      </w:r>
      <w:r w:rsidR="004621F7">
        <w:rPr>
          <w:rFonts w:cs="Arial"/>
          <w:color w:val="000000"/>
          <w:shd w:val="clear" w:color="auto" w:fill="FFFFFF"/>
        </w:rPr>
        <w:br/>
      </w:r>
    </w:p>
    <w:p w14:paraId="4F0C74B0" w14:textId="5CAE2723" w:rsidR="00C52863" w:rsidRPr="007850A3" w:rsidRDefault="000458FD" w:rsidP="00C52863">
      <w:pPr>
        <w:pStyle w:val="Heading1"/>
      </w:pPr>
      <w:r w:rsidRPr="007850A3">
        <w:t>People</w:t>
      </w:r>
    </w:p>
    <w:p w14:paraId="58639F35" w14:textId="2C0482E8" w:rsidR="00C52863" w:rsidRDefault="007E3792" w:rsidP="00C52863">
      <w:r w:rsidRPr="007850A3">
        <w:t>Burman</w:t>
      </w:r>
      <w:r w:rsidR="0026180C" w:rsidRPr="007850A3">
        <w:t xml:space="preserve"> [5, p. 321]</w:t>
      </w:r>
      <w:r w:rsidRPr="007850A3">
        <w:t xml:space="preserve"> </w:t>
      </w:r>
      <w:r w:rsidR="00A55054" w:rsidRPr="007850A3">
        <w:t>describes</w:t>
      </w:r>
      <w:r w:rsidR="004171B3" w:rsidRPr="007850A3">
        <w:t xml:space="preserve"> one </w:t>
      </w:r>
      <w:r w:rsidR="0026180C" w:rsidRPr="007850A3">
        <w:t xml:space="preserve">reason for failure in </w:t>
      </w:r>
      <w:r w:rsidR="00A55054" w:rsidRPr="007850A3">
        <w:t>b</w:t>
      </w:r>
      <w:r w:rsidR="0026180C" w:rsidRPr="007850A3">
        <w:t>i</w:t>
      </w:r>
      <w:r w:rsidR="00921266" w:rsidRPr="007850A3">
        <w:t>g</w:t>
      </w:r>
      <w:r w:rsidR="0026180C" w:rsidRPr="007850A3">
        <w:t xml:space="preserve"> </w:t>
      </w:r>
      <w:r w:rsidR="00A55054" w:rsidRPr="007850A3">
        <w:t>d</w:t>
      </w:r>
      <w:r w:rsidR="0026180C" w:rsidRPr="007850A3">
        <w:t>ata projects, are</w:t>
      </w:r>
      <w:r w:rsidR="00D70EB6" w:rsidRPr="007850A3">
        <w:t xml:space="preserve"> people </w:t>
      </w:r>
      <w:r w:rsidR="0026180C" w:rsidRPr="007850A3">
        <w:t>placed on them.</w:t>
      </w:r>
      <w:r w:rsidR="004467B5" w:rsidRPr="007850A3">
        <w:t xml:space="preserve"> </w:t>
      </w:r>
      <w:r w:rsidR="00AD2C5C" w:rsidRPr="007850A3">
        <w:rPr>
          <w:rFonts w:cs="Arial"/>
          <w:color w:val="000000"/>
          <w:shd w:val="clear" w:color="auto" w:fill="FFFFFF"/>
        </w:rPr>
        <w:t xml:space="preserve">Despite this, Burman does not seem to </w:t>
      </w:r>
      <w:r w:rsidR="00E07AA3" w:rsidRPr="007850A3">
        <w:rPr>
          <w:rFonts w:cs="Arial"/>
          <w:color w:val="000000"/>
          <w:shd w:val="clear" w:color="auto" w:fill="FFFFFF"/>
        </w:rPr>
        <w:t>delve further</w:t>
      </w:r>
      <w:r w:rsidR="00AD2C5C" w:rsidRPr="007850A3">
        <w:rPr>
          <w:rFonts w:cs="Arial"/>
          <w:color w:val="000000"/>
          <w:shd w:val="clear" w:color="auto" w:fill="FFFFFF"/>
        </w:rPr>
        <w:t>, aside from a description of the wrong</w:t>
      </w:r>
      <w:r w:rsidR="00AB6B89" w:rsidRPr="007850A3">
        <w:rPr>
          <w:rFonts w:cs="Arial"/>
          <w:color w:val="000000"/>
          <w:shd w:val="clear" w:color="auto" w:fill="FFFFFF"/>
        </w:rPr>
        <w:t xml:space="preserve"> human</w:t>
      </w:r>
      <w:r w:rsidR="00AD2C5C" w:rsidRPr="007850A3">
        <w:rPr>
          <w:rFonts w:cs="Arial"/>
          <w:color w:val="000000"/>
          <w:shd w:val="clear" w:color="auto" w:fill="FFFFFF"/>
        </w:rPr>
        <w:t xml:space="preserve"> resources brought onto the project by wrong people.</w:t>
      </w:r>
      <w:r w:rsidR="001B732E" w:rsidRPr="007850A3">
        <w:rPr>
          <w:rFonts w:cs="Arial"/>
          <w:color w:val="000000"/>
          <w:shd w:val="clear" w:color="auto" w:fill="FFFFFF"/>
        </w:rPr>
        <w:t xml:space="preserve"> </w:t>
      </w:r>
      <w:r w:rsidR="005707A7" w:rsidRPr="007850A3">
        <w:rPr>
          <w:rFonts w:cs="Arial"/>
          <w:color w:val="000000"/>
          <w:shd w:val="clear" w:color="auto" w:fill="FFFFFF"/>
        </w:rPr>
        <w:t>ITPro [</w:t>
      </w:r>
      <w:r w:rsidR="00765E09">
        <w:rPr>
          <w:rFonts w:cs="Arial"/>
          <w:color w:val="000000"/>
          <w:shd w:val="clear" w:color="auto" w:fill="FFFFFF"/>
        </w:rPr>
        <w:t>6</w:t>
      </w:r>
      <w:r w:rsidR="005707A7" w:rsidRPr="007850A3">
        <w:rPr>
          <w:rFonts w:cs="Arial"/>
          <w:color w:val="000000"/>
          <w:shd w:val="clear" w:color="auto" w:fill="FFFFFF"/>
        </w:rPr>
        <w:t>] mentions a study from the Royal Society back in 2019 [</w:t>
      </w:r>
      <w:r w:rsidR="00765E09">
        <w:rPr>
          <w:rFonts w:cs="Arial"/>
          <w:color w:val="000000"/>
          <w:shd w:val="clear" w:color="auto" w:fill="FFFFFF"/>
        </w:rPr>
        <w:t>7</w:t>
      </w:r>
      <w:r w:rsidR="005707A7" w:rsidRPr="007850A3">
        <w:rPr>
          <w:rFonts w:cs="Arial"/>
          <w:color w:val="000000"/>
          <w:shd w:val="clear" w:color="auto" w:fill="FFFFFF"/>
        </w:rPr>
        <w:t>] found that demand for big data roles such as Scientists and Engineers tripled over five years, but not enough candidates to fill these roles.</w:t>
      </w:r>
      <w:r w:rsidR="005707A7" w:rsidRPr="007850A3">
        <w:t xml:space="preserve"> Hotz</w:t>
      </w:r>
      <w:r w:rsidR="00FA34AA" w:rsidRPr="007850A3">
        <w:t xml:space="preserve"> </w:t>
      </w:r>
      <w:r w:rsidR="001632C1" w:rsidRPr="007850A3">
        <w:t>[</w:t>
      </w:r>
      <w:r w:rsidR="00765E09">
        <w:t>8</w:t>
      </w:r>
      <w:r w:rsidR="001632C1" w:rsidRPr="007850A3">
        <w:t xml:space="preserve">] attempts to </w:t>
      </w:r>
      <w:r w:rsidR="000C57A6" w:rsidRPr="007850A3">
        <w:t>examine</w:t>
      </w:r>
      <w:r w:rsidR="004D153F" w:rsidRPr="007850A3">
        <w:t xml:space="preserve"> the difficulty of hiring </w:t>
      </w:r>
      <w:r w:rsidR="00E26323" w:rsidRPr="007850A3">
        <w:t>people with</w:t>
      </w:r>
      <w:r w:rsidR="00167AC8" w:rsidRPr="007850A3">
        <w:t xml:space="preserve"> </w:t>
      </w:r>
      <w:r w:rsidR="00707D4A" w:rsidRPr="007850A3">
        <w:t>a</w:t>
      </w:r>
      <w:r w:rsidR="00167AC8" w:rsidRPr="007850A3">
        <w:t xml:space="preserve"> correct</w:t>
      </w:r>
      <w:r w:rsidR="004D153F" w:rsidRPr="007850A3">
        <w:t xml:space="preserve"> </w:t>
      </w:r>
      <w:r w:rsidR="00D46D08" w:rsidRPr="007850A3">
        <w:t xml:space="preserve">combination of </w:t>
      </w:r>
      <w:r w:rsidR="004D153F" w:rsidRPr="007850A3">
        <w:t xml:space="preserve">technical and soft skills required to </w:t>
      </w:r>
      <w:r w:rsidR="00E26323" w:rsidRPr="007850A3">
        <w:t>conduct</w:t>
      </w:r>
      <w:r w:rsidR="00186724" w:rsidRPr="007850A3">
        <w:t xml:space="preserve"> such a project</w:t>
      </w:r>
      <w:r w:rsidR="00E26323" w:rsidRPr="007850A3">
        <w:t>. Saltz</w:t>
      </w:r>
      <w:r w:rsidR="00721490" w:rsidRPr="007850A3">
        <w:t xml:space="preserve"> [</w:t>
      </w:r>
      <w:r w:rsidR="00765E09">
        <w:t>9</w:t>
      </w:r>
      <w:r w:rsidR="00A36146" w:rsidRPr="007850A3">
        <w:t>],</w:t>
      </w:r>
      <w:r w:rsidR="009E0B20" w:rsidRPr="007850A3">
        <w:t xml:space="preserve"> </w:t>
      </w:r>
      <w:r w:rsidR="00F676B1" w:rsidRPr="007850A3">
        <w:t>agreed</w:t>
      </w:r>
      <w:r w:rsidR="008B4C43" w:rsidRPr="007850A3">
        <w:t xml:space="preserve"> mostly by Die</w:t>
      </w:r>
      <w:r w:rsidR="004B5A37" w:rsidRPr="007850A3">
        <w:t xml:space="preserve">trich, </w:t>
      </w:r>
      <w:r w:rsidR="00FA38AA" w:rsidRPr="007850A3">
        <w:t>Heller,</w:t>
      </w:r>
      <w:r w:rsidR="004B5A37" w:rsidRPr="007850A3">
        <w:t xml:space="preserve"> and Yang [1</w:t>
      </w:r>
      <w:r w:rsidR="00837B05">
        <w:t>0</w:t>
      </w:r>
      <w:r w:rsidR="004B5A37" w:rsidRPr="007850A3">
        <w:t>, pp. 26–27]</w:t>
      </w:r>
      <w:r w:rsidR="00F676B1" w:rsidRPr="007850A3">
        <w:t xml:space="preserve"> </w:t>
      </w:r>
      <w:r w:rsidR="00E26323" w:rsidRPr="007850A3">
        <w:t xml:space="preserve">explains </w:t>
      </w:r>
      <w:r w:rsidR="00F5481C" w:rsidRPr="007850A3">
        <w:t xml:space="preserve">further cross-disciplinary </w:t>
      </w:r>
      <w:r w:rsidR="00E26323" w:rsidRPr="007850A3">
        <w:t xml:space="preserve">roles required for a </w:t>
      </w:r>
      <w:r w:rsidR="005846A4" w:rsidRPr="007850A3">
        <w:t>Big Data project to have the most opportunity to be successful</w:t>
      </w:r>
      <w:r w:rsidR="00A84FBA" w:rsidRPr="007850A3">
        <w:t>, such as Data Scientists, Engineers, Architects, Analysts</w:t>
      </w:r>
      <w:r w:rsidR="008D4074" w:rsidRPr="007850A3">
        <w:t>, and Product Owners</w:t>
      </w:r>
      <w:r w:rsidR="00A84FBA" w:rsidRPr="007850A3">
        <w:t xml:space="preserve"> to name a few.</w:t>
      </w:r>
      <w:r w:rsidR="00705B27" w:rsidRPr="007850A3">
        <w:t xml:space="preserve"> </w:t>
      </w:r>
      <w:r w:rsidR="00570D9B" w:rsidRPr="007850A3">
        <w:t>Miller [</w:t>
      </w:r>
      <w:r w:rsidR="00837B05">
        <w:t>11</w:t>
      </w:r>
      <w:r w:rsidR="00570D9B" w:rsidRPr="007850A3">
        <w:t xml:space="preserve">] </w:t>
      </w:r>
      <w:r w:rsidR="007E6B73" w:rsidRPr="007850A3">
        <w:t xml:space="preserve">concurs, stating whilst Data Scientists are important </w:t>
      </w:r>
      <w:r w:rsidR="00E97349" w:rsidRPr="007850A3">
        <w:t>for these projects, they are not the only skills desired.</w:t>
      </w:r>
      <w:r w:rsidR="004714B5" w:rsidRPr="007850A3">
        <w:rPr>
          <w:rFonts w:cs="Arial"/>
          <w:color w:val="000000"/>
          <w:shd w:val="clear" w:color="auto" w:fill="FFFFFF"/>
        </w:rPr>
        <w:t xml:space="preserve"> Incentives such as training of internal staff on big data practices [1</w:t>
      </w:r>
      <w:r w:rsidR="00837B05">
        <w:rPr>
          <w:rFonts w:cs="Arial"/>
          <w:color w:val="000000"/>
          <w:shd w:val="clear" w:color="auto" w:fill="FFFFFF"/>
        </w:rPr>
        <w:t>2</w:t>
      </w:r>
      <w:r w:rsidR="004714B5" w:rsidRPr="007850A3">
        <w:rPr>
          <w:rFonts w:cs="Arial"/>
          <w:color w:val="000000"/>
          <w:shd w:val="clear" w:color="auto" w:fill="FFFFFF"/>
        </w:rPr>
        <w:t>] or recruiting qualified specialists in these fields [1</w:t>
      </w:r>
      <w:r w:rsidR="00837B05">
        <w:rPr>
          <w:rFonts w:cs="Arial"/>
          <w:color w:val="000000"/>
          <w:shd w:val="clear" w:color="auto" w:fill="FFFFFF"/>
        </w:rPr>
        <w:t>3</w:t>
      </w:r>
      <w:r w:rsidR="004714B5" w:rsidRPr="007850A3">
        <w:rPr>
          <w:rFonts w:cs="Arial"/>
          <w:color w:val="000000"/>
          <w:shd w:val="clear" w:color="auto" w:fill="FFFFFF"/>
        </w:rPr>
        <w:t xml:space="preserve">] </w:t>
      </w:r>
      <w:r w:rsidR="00107A17" w:rsidRPr="007850A3">
        <w:rPr>
          <w:rFonts w:cs="Arial"/>
          <w:color w:val="000000"/>
          <w:shd w:val="clear" w:color="auto" w:fill="FFFFFF"/>
        </w:rPr>
        <w:t>could</w:t>
      </w:r>
      <w:r w:rsidR="004714B5" w:rsidRPr="007850A3">
        <w:rPr>
          <w:rFonts w:cs="Arial"/>
          <w:color w:val="000000"/>
          <w:shd w:val="clear" w:color="auto" w:fill="FFFFFF"/>
        </w:rPr>
        <w:t xml:space="preserve"> help fill this </w:t>
      </w:r>
      <w:r w:rsidR="004621F7" w:rsidRPr="007850A3">
        <w:rPr>
          <w:rFonts w:cs="Arial"/>
          <w:color w:val="000000"/>
          <w:shd w:val="clear" w:color="auto" w:fill="FFFFFF"/>
        </w:rPr>
        <w:t>gap.</w:t>
      </w:r>
      <w:r w:rsidR="004621F7">
        <w:rPr>
          <w:rFonts w:cs="Arial"/>
          <w:color w:val="000000"/>
          <w:shd w:val="clear" w:color="auto" w:fill="FFFFFF"/>
        </w:rPr>
        <w:t xml:space="preserve"> </w:t>
      </w:r>
    </w:p>
    <w:p w14:paraId="149C5B3F" w14:textId="77777777" w:rsidR="00D8724F" w:rsidRDefault="00D8724F">
      <w:pPr>
        <w:spacing w:line="259" w:lineRule="auto"/>
        <w:rPr>
          <w:rFonts w:eastAsiaTheme="majorEastAsia" w:cstheme="majorBidi"/>
          <w:b/>
          <w:color w:val="034561"/>
          <w:sz w:val="40"/>
          <w:szCs w:val="32"/>
        </w:rPr>
      </w:pPr>
      <w:r>
        <w:br w:type="page"/>
      </w:r>
    </w:p>
    <w:p w14:paraId="53E819C7" w14:textId="2524ECC7" w:rsidR="000458FD" w:rsidRPr="008E7185" w:rsidRDefault="00C00432" w:rsidP="000458FD">
      <w:pPr>
        <w:pStyle w:val="Heading1"/>
      </w:pPr>
      <w:r w:rsidRPr="008E7185">
        <w:lastRenderedPageBreak/>
        <w:t xml:space="preserve">Bad </w:t>
      </w:r>
      <w:r w:rsidR="000458FD" w:rsidRPr="008E7185">
        <w:t>Data</w:t>
      </w:r>
    </w:p>
    <w:p w14:paraId="0F70CB88" w14:textId="570516E0" w:rsidR="000A1F13" w:rsidRDefault="00EA7956" w:rsidP="000A1F13">
      <w:pPr>
        <w:rPr>
          <w:rFonts w:cs="Arial"/>
          <w:color w:val="000000"/>
          <w:shd w:val="clear" w:color="auto" w:fill="FFFFFF"/>
        </w:rPr>
      </w:pPr>
      <w:r w:rsidRPr="008E7185">
        <w:t>Another reason for failures</w:t>
      </w:r>
      <w:r w:rsidR="00C00432" w:rsidRPr="008E7185">
        <w:t xml:space="preserve"> found within </w:t>
      </w:r>
      <w:r w:rsidR="005A6154" w:rsidRPr="008E7185">
        <w:t>b</w:t>
      </w:r>
      <w:r w:rsidR="00C00432" w:rsidRPr="008E7185">
        <w:t xml:space="preserve">ig </w:t>
      </w:r>
      <w:r w:rsidR="005A6154" w:rsidRPr="008E7185">
        <w:t>d</w:t>
      </w:r>
      <w:r w:rsidR="00C00432" w:rsidRPr="008E7185">
        <w:t>ata projects, is bad data</w:t>
      </w:r>
      <w:r w:rsidR="00A54154" w:rsidRPr="008E7185">
        <w:t xml:space="preserve">. Berman expresses this </w:t>
      </w:r>
      <w:r w:rsidR="00665D4A" w:rsidRPr="008E7185">
        <w:t>as</w:t>
      </w:r>
      <w:r w:rsidR="00E35FB3" w:rsidRPr="008E7185">
        <w:t xml:space="preserve"> </w:t>
      </w:r>
      <w:r w:rsidR="00A246C5" w:rsidRPr="008E7185">
        <w:t>inaccurate</w:t>
      </w:r>
      <w:r w:rsidR="00A4039F" w:rsidRPr="008E7185">
        <w:t>,</w:t>
      </w:r>
      <w:r w:rsidR="00E35FB3" w:rsidRPr="008E7185">
        <w:t xml:space="preserve"> </w:t>
      </w:r>
      <w:r w:rsidR="0056190C" w:rsidRPr="008E7185">
        <w:t>underrepresented, or</w:t>
      </w:r>
      <w:r w:rsidR="00E35FB3" w:rsidRPr="008E7185">
        <w:t xml:space="preserve"> </w:t>
      </w:r>
      <w:r w:rsidR="00DC7DA2" w:rsidRPr="008E7185">
        <w:t>underspecified data</w:t>
      </w:r>
      <w:r w:rsidR="00A4039F" w:rsidRPr="008E7185">
        <w:t xml:space="preserve"> [1</w:t>
      </w:r>
      <w:r w:rsidR="00250F36">
        <w:t>4</w:t>
      </w:r>
      <w:r w:rsidR="00A4039F" w:rsidRPr="008E7185">
        <w:t>, p. 322]</w:t>
      </w:r>
      <w:r w:rsidR="00CB0B75" w:rsidRPr="008E7185">
        <w:t xml:space="preserve">. Again, this </w:t>
      </w:r>
      <w:r w:rsidR="004621F7" w:rsidRPr="008E7185">
        <w:t>does not</w:t>
      </w:r>
      <w:r w:rsidR="0056190C" w:rsidRPr="008E7185">
        <w:t xml:space="preserve"> go </w:t>
      </w:r>
      <w:r w:rsidR="00CB0B75" w:rsidRPr="008E7185">
        <w:t xml:space="preserve">further at this point to help specify what that means </w:t>
      </w:r>
      <w:r w:rsidR="00AC1498" w:rsidRPr="008E7185">
        <w:t>for a bi</w:t>
      </w:r>
      <w:r w:rsidR="0056190C" w:rsidRPr="008E7185">
        <w:t>g</w:t>
      </w:r>
      <w:r w:rsidR="00AC1498" w:rsidRPr="008E7185">
        <w:t xml:space="preserve"> data project. An </w:t>
      </w:r>
      <w:r w:rsidR="00BA7F35" w:rsidRPr="008E7185">
        <w:t>example comes</w:t>
      </w:r>
      <w:r w:rsidR="002A11D2" w:rsidRPr="008E7185">
        <w:t xml:space="preserve"> from Hillier </w:t>
      </w:r>
      <w:r w:rsidR="00C13645" w:rsidRPr="008E7185">
        <w:t>[1</w:t>
      </w:r>
      <w:r w:rsidR="00250F36">
        <w:t>5</w:t>
      </w:r>
      <w:r w:rsidR="00C13645" w:rsidRPr="008E7185">
        <w:t>]</w:t>
      </w:r>
      <w:r w:rsidR="00AC1498" w:rsidRPr="008E7185">
        <w:t xml:space="preserve"> where </w:t>
      </w:r>
      <w:r w:rsidR="00C13645" w:rsidRPr="008E7185">
        <w:t>the misuse of</w:t>
      </w:r>
      <w:r w:rsidR="00AC1498" w:rsidRPr="008E7185">
        <w:t xml:space="preserve"> data </w:t>
      </w:r>
      <w:r w:rsidR="00C13645" w:rsidRPr="008E7185">
        <w:t xml:space="preserve">caused a </w:t>
      </w:r>
      <w:r w:rsidR="00301213" w:rsidRPr="008E7185">
        <w:t>self-</w:t>
      </w:r>
      <w:r w:rsidR="00D11079" w:rsidRPr="008E7185">
        <w:t>driving</w:t>
      </w:r>
      <w:r w:rsidR="00301213" w:rsidRPr="008E7185">
        <w:t xml:space="preserve"> Uber vehicle to </w:t>
      </w:r>
      <w:r w:rsidR="001F528F" w:rsidRPr="008E7185">
        <w:t>kill</w:t>
      </w:r>
      <w:r w:rsidR="00301213" w:rsidRPr="008E7185">
        <w:t xml:space="preserve"> a </w:t>
      </w:r>
      <w:r w:rsidR="001F528F" w:rsidRPr="008E7185">
        <w:t>woman</w:t>
      </w:r>
      <w:r w:rsidR="00E2060F" w:rsidRPr="008E7185">
        <w:t xml:space="preserve">, due to the AI not understanding the data the classifies a person, when not </w:t>
      </w:r>
      <w:r w:rsidR="00D11079" w:rsidRPr="008E7185">
        <w:t>by the sidewalk, or crosswalk</w:t>
      </w:r>
      <w:r w:rsidR="00BA7F35" w:rsidRPr="008E7185">
        <w:t xml:space="preserve"> [1</w:t>
      </w:r>
      <w:r w:rsidR="00250F36">
        <w:t>6</w:t>
      </w:r>
      <w:r w:rsidR="00BA7F35" w:rsidRPr="008E7185">
        <w:t>]</w:t>
      </w:r>
      <w:r w:rsidR="00D11079" w:rsidRPr="008E7185">
        <w:t>.</w:t>
      </w:r>
      <w:r w:rsidR="001F528F" w:rsidRPr="008E7185">
        <w:t xml:space="preserve">For obvious reasons, this </w:t>
      </w:r>
      <w:r w:rsidR="009705E3" w:rsidRPr="008E7185">
        <w:t xml:space="preserve">is </w:t>
      </w:r>
      <w:r w:rsidR="001F528F" w:rsidRPr="008E7185">
        <w:t>something that cannot be acceptable in a big data project</w:t>
      </w:r>
      <w:r w:rsidR="00771831" w:rsidRPr="008E7185">
        <w:t xml:space="preserve"> </w:t>
      </w:r>
      <w:r w:rsidR="00BA303A" w:rsidRPr="008E7185">
        <w:t xml:space="preserve">to be classed as </w:t>
      </w:r>
      <w:r w:rsidR="00857DE2" w:rsidRPr="008E7185">
        <w:t>successful</w:t>
      </w:r>
      <w:r w:rsidR="001F528F" w:rsidRPr="008E7185">
        <w:t xml:space="preserve">, where the </w:t>
      </w:r>
      <w:r w:rsidR="00771831" w:rsidRPr="008E7185">
        <w:t>improper use or incorrect data has a negative outcome</w:t>
      </w:r>
      <w:r w:rsidR="00EC3EB1" w:rsidRPr="008E7185">
        <w:t>; especially where big data can come from such diverse</w:t>
      </w:r>
      <w:r w:rsidR="0001629F" w:rsidRPr="008E7185">
        <w:t xml:space="preserve"> range of </w:t>
      </w:r>
      <w:r w:rsidR="00EC3EB1" w:rsidRPr="008E7185">
        <w:t xml:space="preserve"> sources including </w:t>
      </w:r>
      <w:r w:rsidR="00437C7C" w:rsidRPr="008E7185">
        <w:t>photos and videos, medical devices</w:t>
      </w:r>
      <w:r w:rsidR="0001629F" w:rsidRPr="008E7185">
        <w:t xml:space="preserve">, smart devices </w:t>
      </w:r>
      <w:r w:rsidR="008E7185" w:rsidRPr="008E7185">
        <w:t xml:space="preserve">notably </w:t>
      </w:r>
      <w:r w:rsidR="00260931" w:rsidRPr="008E7185">
        <w:t>[1</w:t>
      </w:r>
      <w:r w:rsidR="00250F36">
        <w:t>7</w:t>
      </w:r>
      <w:r w:rsidR="00260931" w:rsidRPr="008E7185">
        <w:t>, pp. 15–16]</w:t>
      </w:r>
      <w:r w:rsidR="0050088B" w:rsidRPr="008E7185">
        <w:t xml:space="preserve">. </w:t>
      </w:r>
      <w:r w:rsidR="002D4D3E" w:rsidRPr="008E7185">
        <w:t xml:space="preserve">Another term connotated with bad data, refers to </w:t>
      </w:r>
      <w:r w:rsidR="00BF558C" w:rsidRPr="008E7185">
        <w:t xml:space="preserve">a quote </w:t>
      </w:r>
      <w:r w:rsidR="00D43182" w:rsidRPr="008E7185">
        <w:t>used by</w:t>
      </w:r>
      <w:r w:rsidR="00BF558C" w:rsidRPr="008E7185">
        <w:t xml:space="preserve"> </w:t>
      </w:r>
      <w:r w:rsidR="00F65895" w:rsidRPr="008E7185">
        <w:t>Kilkenny and Robertson [1</w:t>
      </w:r>
      <w:r w:rsidR="001E7052">
        <w:t>8</w:t>
      </w:r>
      <w:r w:rsidR="00F65895" w:rsidRPr="008E7185">
        <w:t>] “Garbage in – garbage out”.</w:t>
      </w:r>
      <w:r w:rsidR="00D43182" w:rsidRPr="008E7185">
        <w:t xml:space="preserve"> They </w:t>
      </w:r>
      <w:r w:rsidR="009F0517" w:rsidRPr="008E7185">
        <w:t>allude</w:t>
      </w:r>
      <w:r w:rsidR="00B009BC" w:rsidRPr="008E7185">
        <w:t xml:space="preserve"> to</w:t>
      </w:r>
      <w:r w:rsidR="00D43182" w:rsidRPr="008E7185">
        <w:t xml:space="preserve"> concerns ensur</w:t>
      </w:r>
      <w:r w:rsidR="00B009BC" w:rsidRPr="008E7185">
        <w:t>ing</w:t>
      </w:r>
      <w:r w:rsidR="00D43182" w:rsidRPr="008E7185">
        <w:t xml:space="preserve"> data is accurate, </w:t>
      </w:r>
      <w:r w:rsidR="00A62B69" w:rsidRPr="008E7185">
        <w:t>validated, complete</w:t>
      </w:r>
      <w:r w:rsidR="00B009BC" w:rsidRPr="008E7185">
        <w:t>, and available, before use.</w:t>
      </w:r>
      <w:r w:rsidR="00713D83" w:rsidRPr="008E7185">
        <w:t xml:space="preserve"> </w:t>
      </w:r>
      <w:r w:rsidR="000A1F13" w:rsidRPr="008E7185">
        <w:t xml:space="preserve">A lesson to learn </w:t>
      </w:r>
      <w:r w:rsidR="000A1F13" w:rsidRPr="008E7185">
        <w:rPr>
          <w:rFonts w:cs="Arial"/>
          <w:color w:val="000000"/>
          <w:shd w:val="clear" w:color="auto" w:fill="FFFFFF"/>
        </w:rPr>
        <w:t xml:space="preserve">as a result, should ensure adequate data, that the data can describe itself, only use data that is relevant to the project, </w:t>
      </w:r>
      <w:r w:rsidR="008E7185" w:rsidRPr="008E7185">
        <w:rPr>
          <w:rFonts w:cs="Arial"/>
          <w:color w:val="000000"/>
          <w:shd w:val="clear" w:color="auto" w:fill="FFFFFF"/>
        </w:rPr>
        <w:t>perform</w:t>
      </w:r>
      <w:r w:rsidR="000A1F13" w:rsidRPr="008E7185">
        <w:rPr>
          <w:rFonts w:cs="Arial"/>
          <w:color w:val="000000"/>
          <w:shd w:val="clear" w:color="auto" w:fill="FFFFFF"/>
        </w:rPr>
        <w:t xml:space="preserve"> external validation before application [1</w:t>
      </w:r>
      <w:r w:rsidR="001E7052">
        <w:rPr>
          <w:rFonts w:cs="Arial"/>
          <w:color w:val="000000"/>
          <w:shd w:val="clear" w:color="auto" w:fill="FFFFFF"/>
        </w:rPr>
        <w:t>9</w:t>
      </w:r>
      <w:r w:rsidR="000A1F13" w:rsidRPr="008E7185">
        <w:rPr>
          <w:rFonts w:cs="Arial"/>
          <w:color w:val="000000"/>
          <w:shd w:val="clear" w:color="auto" w:fill="FFFFFF"/>
        </w:rPr>
        <w:t>, pp. 330–332].</w:t>
      </w:r>
      <w:r w:rsidR="001B38F1" w:rsidRPr="008E7185">
        <w:rPr>
          <w:rFonts w:cs="Arial"/>
          <w:color w:val="000000"/>
          <w:shd w:val="clear" w:color="auto" w:fill="FFFFFF"/>
        </w:rPr>
        <w:t xml:space="preserve"> Whilst big data is</w:t>
      </w:r>
      <w:r w:rsidR="00057997" w:rsidRPr="008E7185">
        <w:rPr>
          <w:rFonts w:cs="Arial"/>
          <w:color w:val="000000"/>
          <w:shd w:val="clear" w:color="auto" w:fill="FFFFFF"/>
        </w:rPr>
        <w:t xml:space="preserve"> bringing a new age of opportunities, </w:t>
      </w:r>
      <w:r w:rsidR="00E056A3" w:rsidRPr="008E7185">
        <w:rPr>
          <w:rFonts w:cs="Arial"/>
          <w:color w:val="000000"/>
          <w:shd w:val="clear" w:color="auto" w:fill="FFFFFF"/>
        </w:rPr>
        <w:t>having more data helps, but having the right data is still key</w:t>
      </w:r>
      <w:r w:rsidR="008A2243" w:rsidRPr="008E7185">
        <w:t xml:space="preserve"> </w:t>
      </w:r>
      <w:r w:rsidR="008A2243" w:rsidRPr="008E7185">
        <w:rPr>
          <w:rFonts w:cs="Arial"/>
          <w:color w:val="000000"/>
          <w:shd w:val="clear" w:color="auto" w:fill="FFFFFF"/>
        </w:rPr>
        <w:t>[20, p. 35]</w:t>
      </w:r>
      <w:r w:rsidR="00E056A3" w:rsidRPr="008E7185">
        <w:rPr>
          <w:rFonts w:cs="Arial"/>
          <w:color w:val="000000"/>
          <w:shd w:val="clear" w:color="auto" w:fill="FFFFFF"/>
        </w:rPr>
        <w:t>.</w:t>
      </w:r>
    </w:p>
    <w:p w14:paraId="3AE9A7A5" w14:textId="77777777" w:rsidR="000A1F13" w:rsidRDefault="000A1F13" w:rsidP="000A1F13">
      <w:pPr>
        <w:rPr>
          <w:rFonts w:cs="Arial"/>
          <w:color w:val="000000"/>
          <w:shd w:val="clear" w:color="auto" w:fill="FFFFFF"/>
        </w:rPr>
      </w:pPr>
    </w:p>
    <w:p w14:paraId="630F769B" w14:textId="762248FA" w:rsidR="000A1F13" w:rsidRPr="007850A3" w:rsidRDefault="003C4FC5" w:rsidP="003C4FC5">
      <w:pPr>
        <w:pStyle w:val="Heading1"/>
        <w:rPr>
          <w:shd w:val="clear" w:color="auto" w:fill="FFFFFF"/>
        </w:rPr>
      </w:pPr>
      <w:r w:rsidRPr="007850A3">
        <w:rPr>
          <w:shd w:val="clear" w:color="auto" w:fill="FFFFFF"/>
        </w:rPr>
        <w:t xml:space="preserve">Planning </w:t>
      </w:r>
    </w:p>
    <w:p w14:paraId="3E0EE9BE" w14:textId="4B498F37" w:rsidR="003C4FC5" w:rsidRDefault="000A7754" w:rsidP="003C4FC5">
      <w:r w:rsidRPr="007850A3">
        <w:rPr>
          <w:rFonts w:cs="Arial"/>
          <w:color w:val="000000"/>
          <w:shd w:val="clear" w:color="auto" w:fill="FFFFFF"/>
        </w:rPr>
        <w:t xml:space="preserve">A </w:t>
      </w:r>
      <w:r w:rsidR="006321C0" w:rsidRPr="007850A3">
        <w:rPr>
          <w:rFonts w:cs="Arial"/>
          <w:color w:val="000000"/>
          <w:shd w:val="clear" w:color="auto" w:fill="FFFFFF"/>
        </w:rPr>
        <w:t>f</w:t>
      </w:r>
      <w:r w:rsidRPr="007850A3">
        <w:rPr>
          <w:rFonts w:cs="Arial"/>
          <w:color w:val="000000"/>
          <w:shd w:val="clear" w:color="auto" w:fill="FFFFFF"/>
        </w:rPr>
        <w:t xml:space="preserve">urther element relates to poor planning. </w:t>
      </w:r>
      <w:r w:rsidR="000A655A" w:rsidRPr="007850A3">
        <w:rPr>
          <w:rFonts w:cs="Arial"/>
          <w:color w:val="000000"/>
          <w:shd w:val="clear" w:color="auto" w:fill="FFFFFF"/>
        </w:rPr>
        <w:t>A</w:t>
      </w:r>
      <w:r w:rsidRPr="007850A3">
        <w:rPr>
          <w:rFonts w:cs="Arial"/>
          <w:color w:val="000000"/>
          <w:shd w:val="clear" w:color="auto" w:fill="FFFFFF"/>
        </w:rPr>
        <w:t>ilments can include set</w:t>
      </w:r>
      <w:r w:rsidR="000A655A" w:rsidRPr="007850A3">
        <w:rPr>
          <w:rFonts w:cs="Arial"/>
          <w:color w:val="000000"/>
          <w:shd w:val="clear" w:color="auto" w:fill="FFFFFF"/>
        </w:rPr>
        <w:t>ting</w:t>
      </w:r>
      <w:r w:rsidRPr="007850A3">
        <w:rPr>
          <w:rFonts w:cs="Arial"/>
          <w:color w:val="000000"/>
          <w:shd w:val="clear" w:color="auto" w:fill="FFFFFF"/>
        </w:rPr>
        <w:t xml:space="preserve"> unrealistic goals and expectations, poor project management, and not understanding the business problem [21].</w:t>
      </w:r>
      <w:r w:rsidRPr="007850A3">
        <w:t xml:space="preserve"> </w:t>
      </w:r>
      <w:r w:rsidR="00EB3557" w:rsidRPr="007850A3">
        <w:rPr>
          <w:rFonts w:cs="Arial"/>
          <w:color w:val="000000"/>
          <w:shd w:val="clear" w:color="auto" w:fill="FFFFFF"/>
        </w:rPr>
        <w:t>Aggarwal and Narisi [22, 23] argue that companies underestimate the amount of time, resources, scope, required to complete big data projects.</w:t>
      </w:r>
      <w:r w:rsidR="000A0B11" w:rsidRPr="007850A3">
        <w:t xml:space="preserve"> An example of poor planning comes from a case study of the </w:t>
      </w:r>
      <w:r w:rsidR="00782CA0" w:rsidRPr="007850A3">
        <w:t>Google Flu Trends, with the aim to predict flu outbreaks</w:t>
      </w:r>
      <w:r w:rsidR="001A69B2" w:rsidRPr="007850A3">
        <w:t>. However, the logic was flawed</w:t>
      </w:r>
      <w:r w:rsidR="006321C0" w:rsidRPr="007850A3">
        <w:t>,</w:t>
      </w:r>
      <w:r w:rsidR="001A69B2" w:rsidRPr="007850A3">
        <w:t xml:space="preserve"> inaccurate, and missed real flu epidemics found</w:t>
      </w:r>
      <w:r w:rsidR="003F0BB3" w:rsidRPr="007850A3">
        <w:t xml:space="preserve"> [24</w:t>
      </w:r>
      <w:r w:rsidR="000A655A" w:rsidRPr="007850A3">
        <w:t>]. Whilst</w:t>
      </w:r>
      <w:r w:rsidR="007243E5" w:rsidRPr="007850A3">
        <w:t xml:space="preserve"> </w:t>
      </w:r>
      <w:r w:rsidR="007850A3">
        <w:t>claims</w:t>
      </w:r>
      <w:r w:rsidR="007243E5" w:rsidRPr="007850A3">
        <w:t xml:space="preserve"> that this case study could be </w:t>
      </w:r>
      <w:r w:rsidR="000A655A" w:rsidRPr="007850A3">
        <w:t>an</w:t>
      </w:r>
      <w:r w:rsidR="007243E5" w:rsidRPr="007850A3">
        <w:t xml:space="preserve"> example of </w:t>
      </w:r>
      <w:r w:rsidR="00086BF6" w:rsidRPr="007850A3">
        <w:t>both a failure of people and data, bad planning is also accountable</w:t>
      </w:r>
      <w:r w:rsidR="000A655A" w:rsidRPr="007850A3">
        <w:t>.</w:t>
      </w:r>
      <w:r w:rsidR="00086BF6" w:rsidRPr="007850A3">
        <w:t xml:space="preserve"> Google should have been able </w:t>
      </w:r>
      <w:r w:rsidR="00A92404" w:rsidRPr="007850A3">
        <w:t xml:space="preserve">to plan this project ahead </w:t>
      </w:r>
      <w:r w:rsidR="000A655A" w:rsidRPr="007850A3">
        <w:t xml:space="preserve">with </w:t>
      </w:r>
      <w:r w:rsidR="00A92404" w:rsidRPr="007850A3">
        <w:t xml:space="preserve">the right milestones place, </w:t>
      </w:r>
      <w:r w:rsidR="006321C0" w:rsidRPr="007850A3">
        <w:t>ensuring</w:t>
      </w:r>
      <w:r w:rsidR="00A92404" w:rsidRPr="007850A3">
        <w:t xml:space="preserve"> the service </w:t>
      </w:r>
      <w:r w:rsidR="007850A3" w:rsidRPr="007850A3">
        <w:t xml:space="preserve">is to </w:t>
      </w:r>
      <w:r w:rsidR="0002236E" w:rsidRPr="007850A3">
        <w:t>an</w:t>
      </w:r>
      <w:r w:rsidR="007850A3" w:rsidRPr="007850A3">
        <w:t xml:space="preserve"> acceptable standard</w:t>
      </w:r>
      <w:r w:rsidR="00A92404" w:rsidRPr="007850A3">
        <w:t>, before getting rolled out for use.</w:t>
      </w:r>
      <w:r w:rsidR="00A64A99" w:rsidRPr="007850A3">
        <w:t xml:space="preserve"> The lessons to </w:t>
      </w:r>
      <w:r w:rsidR="000A655A" w:rsidRPr="007850A3">
        <w:t xml:space="preserve">learn </w:t>
      </w:r>
      <w:r w:rsidR="00A64A99" w:rsidRPr="007850A3">
        <w:t xml:space="preserve">for </w:t>
      </w:r>
      <w:r w:rsidR="000A655A" w:rsidRPr="007850A3">
        <w:t>future</w:t>
      </w:r>
      <w:r w:rsidR="00A64A99" w:rsidRPr="007850A3">
        <w:t xml:space="preserve"> big data project</w:t>
      </w:r>
      <w:r w:rsidR="000A655A" w:rsidRPr="007850A3">
        <w:t>s</w:t>
      </w:r>
      <w:r w:rsidR="00A64A99" w:rsidRPr="007850A3">
        <w:t xml:space="preserve"> include </w:t>
      </w:r>
      <w:r w:rsidR="008A6922" w:rsidRPr="007850A3">
        <w:t>ensuring the right people</w:t>
      </w:r>
      <w:r w:rsidR="00AC4AF6" w:rsidRPr="007850A3">
        <w:t xml:space="preserve"> with the right skills</w:t>
      </w:r>
      <w:r w:rsidR="008A6922" w:rsidRPr="007850A3">
        <w:t xml:space="preserve"> are in place, the </w:t>
      </w:r>
      <w:r w:rsidR="00AC4AF6" w:rsidRPr="007850A3">
        <w:t>correct time allocated to the projects,</w:t>
      </w:r>
      <w:r w:rsidR="00086BF6" w:rsidRPr="007850A3">
        <w:t xml:space="preserve"> </w:t>
      </w:r>
      <w:r w:rsidR="00AC4AF6" w:rsidRPr="007850A3">
        <w:t xml:space="preserve">the correct data </w:t>
      </w:r>
      <w:r w:rsidR="007850A3" w:rsidRPr="007850A3">
        <w:t>evaluated as</w:t>
      </w:r>
      <w:r w:rsidR="00AC4AF6" w:rsidRPr="007850A3">
        <w:t xml:space="preserve"> fit for purpose</w:t>
      </w:r>
      <w:r w:rsidR="00CF51B3" w:rsidRPr="007850A3">
        <w:t xml:space="preserve">, and </w:t>
      </w:r>
      <w:r w:rsidR="007850A3" w:rsidRPr="007850A3">
        <w:t xml:space="preserve">the </w:t>
      </w:r>
      <w:r w:rsidR="00CF51B3" w:rsidRPr="007850A3">
        <w:t>project continuously validat</w:t>
      </w:r>
      <w:r w:rsidR="00F82E36">
        <w:t>es</w:t>
      </w:r>
      <w:r w:rsidR="00CF51B3" w:rsidRPr="007850A3">
        <w:t xml:space="preserve"> from external parties before a roll out.</w:t>
      </w:r>
      <w:r w:rsidR="00DD722D">
        <w:t xml:space="preserve"> </w:t>
      </w:r>
    </w:p>
    <w:p w14:paraId="3418E81E" w14:textId="0F1AEF7E" w:rsidR="00C52863" w:rsidRPr="007850A3" w:rsidRDefault="00E54F50" w:rsidP="00E54F50">
      <w:pPr>
        <w:pStyle w:val="Heading1"/>
      </w:pPr>
      <w:r w:rsidRPr="007850A3">
        <w:lastRenderedPageBreak/>
        <w:t xml:space="preserve">Conclusion  </w:t>
      </w:r>
    </w:p>
    <w:p w14:paraId="649E291B" w14:textId="0F4D0185" w:rsidR="00340F60" w:rsidRDefault="004B1EFC" w:rsidP="00C52863">
      <w:pPr>
        <w:rPr>
          <w:rFonts w:cs="Arial"/>
          <w:color w:val="000000"/>
          <w:shd w:val="clear" w:color="auto" w:fill="FFFFFF"/>
        </w:rPr>
      </w:pPr>
      <w:r w:rsidRPr="007850A3">
        <w:t xml:space="preserve">Although it may be obvious that technology will have a large factor to play in terms of the success or failure of a big data project, </w:t>
      </w:r>
      <w:r w:rsidR="00304B53" w:rsidRPr="007850A3">
        <w:t xml:space="preserve">there are many influences that will have an impact. </w:t>
      </w:r>
      <w:r w:rsidR="00492B03" w:rsidRPr="007850A3">
        <w:rPr>
          <w:rFonts w:cs="Arial"/>
          <w:color w:val="000000"/>
          <w:shd w:val="clear" w:color="auto" w:fill="FFFFFF"/>
        </w:rPr>
        <w:t xml:space="preserve">Items discussed above are not an exhaustive list of what </w:t>
      </w:r>
      <w:r w:rsidR="00B1611A" w:rsidRPr="007850A3">
        <w:rPr>
          <w:rFonts w:cs="Arial"/>
          <w:color w:val="000000"/>
          <w:shd w:val="clear" w:color="auto" w:fill="FFFFFF"/>
        </w:rPr>
        <w:t xml:space="preserve">to </w:t>
      </w:r>
      <w:r w:rsidR="00492B03" w:rsidRPr="007850A3">
        <w:rPr>
          <w:rFonts w:cs="Arial"/>
          <w:color w:val="000000"/>
          <w:shd w:val="clear" w:color="auto" w:fill="FFFFFF"/>
        </w:rPr>
        <w:t xml:space="preserve">consider. </w:t>
      </w:r>
      <w:r w:rsidR="007850A3" w:rsidRPr="007850A3">
        <w:rPr>
          <w:rFonts w:cs="Arial"/>
          <w:color w:val="000000"/>
          <w:shd w:val="clear" w:color="auto" w:fill="FFFFFF"/>
        </w:rPr>
        <w:t>People, data,</w:t>
      </w:r>
      <w:r w:rsidR="00975F51" w:rsidRPr="007850A3">
        <w:rPr>
          <w:rFonts w:cs="Arial"/>
          <w:color w:val="000000"/>
          <w:shd w:val="clear" w:color="auto" w:fill="FFFFFF"/>
        </w:rPr>
        <w:t xml:space="preserve"> and planning, however, play fundamental roles in contributing towards a successful big data project.</w:t>
      </w:r>
      <w:r w:rsidR="006F008A" w:rsidRPr="007850A3">
        <w:rPr>
          <w:rFonts w:cs="Arial"/>
          <w:color w:val="000000"/>
          <w:shd w:val="clear" w:color="auto" w:fill="FFFFFF"/>
        </w:rPr>
        <w:t xml:space="preserve"> </w:t>
      </w:r>
      <w:r w:rsidR="00340F60" w:rsidRPr="007850A3">
        <w:rPr>
          <w:rFonts w:cs="Arial"/>
          <w:color w:val="000000"/>
          <w:shd w:val="clear" w:color="auto" w:fill="FFFFFF"/>
        </w:rPr>
        <w:t>Lessons</w:t>
      </w:r>
      <w:r w:rsidR="006F008A" w:rsidRPr="007850A3">
        <w:rPr>
          <w:rFonts w:cs="Arial"/>
          <w:color w:val="000000"/>
          <w:shd w:val="clear" w:color="auto" w:fill="FFFFFF"/>
        </w:rPr>
        <w:t xml:space="preserve"> </w:t>
      </w:r>
      <w:r w:rsidR="00DD722D" w:rsidRPr="007850A3">
        <w:rPr>
          <w:rFonts w:cs="Arial"/>
          <w:color w:val="000000"/>
          <w:shd w:val="clear" w:color="auto" w:fill="FFFFFF"/>
        </w:rPr>
        <w:t xml:space="preserve">are </w:t>
      </w:r>
      <w:r w:rsidR="006F008A" w:rsidRPr="007850A3">
        <w:rPr>
          <w:rFonts w:cs="Arial"/>
          <w:color w:val="000000"/>
          <w:shd w:val="clear" w:color="auto" w:fill="FFFFFF"/>
        </w:rPr>
        <w:t>learn</w:t>
      </w:r>
      <w:r w:rsidR="00DD722D" w:rsidRPr="007850A3">
        <w:rPr>
          <w:rFonts w:cs="Arial"/>
          <w:color w:val="000000"/>
          <w:shd w:val="clear" w:color="auto" w:fill="FFFFFF"/>
        </w:rPr>
        <w:t>able</w:t>
      </w:r>
      <w:r w:rsidR="006F008A" w:rsidRPr="007850A3">
        <w:rPr>
          <w:rFonts w:cs="Arial"/>
          <w:color w:val="000000"/>
          <w:shd w:val="clear" w:color="auto" w:fill="FFFFFF"/>
        </w:rPr>
        <w:t xml:space="preserve"> from </w:t>
      </w:r>
      <w:r w:rsidR="00F04110" w:rsidRPr="007850A3">
        <w:rPr>
          <w:rFonts w:cs="Arial"/>
          <w:color w:val="000000"/>
          <w:shd w:val="clear" w:color="auto" w:fill="FFFFFF"/>
        </w:rPr>
        <w:t>previous big data projects that assist in the know</w:t>
      </w:r>
      <w:r w:rsidR="00340F60" w:rsidRPr="007850A3">
        <w:rPr>
          <w:rFonts w:cs="Arial"/>
          <w:color w:val="000000"/>
          <w:shd w:val="clear" w:color="auto" w:fill="FFFFFF"/>
        </w:rPr>
        <w:t xml:space="preserve">ledge of what should and should not </w:t>
      </w:r>
      <w:r w:rsidR="00DD722D" w:rsidRPr="007850A3">
        <w:rPr>
          <w:rFonts w:cs="Arial"/>
          <w:color w:val="000000"/>
          <w:shd w:val="clear" w:color="auto" w:fill="FFFFFF"/>
        </w:rPr>
        <w:t>execute</w:t>
      </w:r>
      <w:r w:rsidR="00340F60" w:rsidRPr="007850A3">
        <w:rPr>
          <w:rFonts w:cs="Arial"/>
          <w:color w:val="000000"/>
          <w:shd w:val="clear" w:color="auto" w:fill="FFFFFF"/>
        </w:rPr>
        <w:t xml:space="preserve"> going forward.</w:t>
      </w:r>
    </w:p>
    <w:p w14:paraId="09DABA96" w14:textId="4F1B2AB8" w:rsidR="00C52863" w:rsidRDefault="00340F60" w:rsidP="00C52863">
      <w:r>
        <w:rPr>
          <w:rFonts w:cs="Arial"/>
          <w:color w:val="000000"/>
          <w:shd w:val="clear" w:color="auto" w:fill="FFFFFF"/>
        </w:rPr>
        <w:t xml:space="preserve"> </w:t>
      </w:r>
    </w:p>
    <w:p w14:paraId="7A6A4984" w14:textId="77777777" w:rsidR="00653111" w:rsidRDefault="00653111" w:rsidP="00C52863"/>
    <w:p w14:paraId="5C6912DD" w14:textId="77777777" w:rsidR="00653111" w:rsidRDefault="00653111" w:rsidP="00C52863"/>
    <w:p w14:paraId="1A5DEC3F" w14:textId="77777777" w:rsidR="00C52863" w:rsidRDefault="00C52863" w:rsidP="00C52863"/>
    <w:p w14:paraId="5D88DE26" w14:textId="77777777" w:rsidR="00C52863" w:rsidRDefault="00C52863" w:rsidP="00C52863"/>
    <w:p w14:paraId="45A2F224" w14:textId="77777777" w:rsidR="00046BC7" w:rsidRDefault="00046BC7">
      <w:pPr>
        <w:spacing w:line="259" w:lineRule="auto"/>
        <w:rPr>
          <w:rFonts w:eastAsiaTheme="majorEastAsia" w:cstheme="majorBidi"/>
          <w:b/>
          <w:color w:val="034561"/>
          <w:sz w:val="40"/>
          <w:szCs w:val="32"/>
        </w:rPr>
      </w:pPr>
      <w:r>
        <w:br w:type="page"/>
      </w:r>
    </w:p>
    <w:p w14:paraId="0F27FA9E" w14:textId="77777777" w:rsidR="00883A51" w:rsidRPr="00C52863" w:rsidRDefault="00883A51" w:rsidP="00883A51">
      <w:pPr>
        <w:pStyle w:val="Heading1"/>
      </w:pPr>
      <w:r>
        <w:lastRenderedPageBreak/>
        <w:t>References</w:t>
      </w:r>
    </w:p>
    <w:p w14:paraId="0BC628B0" w14:textId="77777777" w:rsidR="00883A51" w:rsidRDefault="00883A51" w:rsidP="00883A51">
      <w:pPr>
        <w:ind w:left="720" w:hanging="720"/>
      </w:pPr>
      <w:r w:rsidRPr="00F3551E">
        <w:t>[1]</w:t>
      </w:r>
      <w:r>
        <w:t xml:space="preserve"> </w:t>
      </w:r>
      <w:r>
        <w:tab/>
      </w:r>
      <w:r w:rsidRPr="00F3551E">
        <w:t>D. Taylor, “What is BIG DATA? Introduction, Types, Characteristics, Example,” www.guru99.com, Jan. 22, 2022. https://www.guru99.com/what-is-big-data.html#6 (accessed Mar. 27, 2022).</w:t>
      </w:r>
      <w:r>
        <w:br/>
      </w:r>
    </w:p>
    <w:p w14:paraId="4C139EA2" w14:textId="77777777" w:rsidR="00883A51" w:rsidRDefault="00883A51" w:rsidP="00883A51">
      <w:pPr>
        <w:ind w:left="720" w:hanging="720"/>
      </w:pPr>
      <w:r w:rsidRPr="0075246E">
        <w:t>[2]</w:t>
      </w:r>
      <w:r>
        <w:tab/>
      </w:r>
      <w:r w:rsidRPr="0075246E">
        <w:t>M. Henrion, “Why most big data analytics projects fail,” pubsonline.informs.org, Dec. 04, 2019. https://pubsonline.informs.org/do/10.1287/orms.2019.06.08/full/ (accessed Mar. 27, 2022).</w:t>
      </w:r>
      <w:r>
        <w:br/>
      </w:r>
    </w:p>
    <w:p w14:paraId="27B99D9F" w14:textId="77777777" w:rsidR="00883A51" w:rsidRDefault="00883A51" w:rsidP="00883A51">
      <w:pPr>
        <w:ind w:left="720" w:hanging="720"/>
      </w:pPr>
      <w:r w:rsidRPr="00A17BB9">
        <w:t>[3]</w:t>
      </w:r>
      <w:r>
        <w:tab/>
      </w:r>
      <w:r w:rsidRPr="00A17BB9">
        <w:t>M. Asay, “85% of big data projects fail, but your developers can help yours succeed,” TechRepublic, Nov. 10, 2017. https://www.techrepublic.com/article/85-of-big-data-projects-fail-but-your-developers-can-help-yours-succeed/ (accessed Mar. 27, 2022).</w:t>
      </w:r>
      <w:r>
        <w:br/>
      </w:r>
    </w:p>
    <w:p w14:paraId="16E09E67" w14:textId="77777777" w:rsidR="00883A51" w:rsidRDefault="00883A51" w:rsidP="00883A51">
      <w:pPr>
        <w:ind w:left="720" w:hanging="720"/>
      </w:pPr>
      <w:r w:rsidRPr="00046BC7">
        <w:t>[4]</w:t>
      </w:r>
      <w:r>
        <w:tab/>
      </w:r>
      <w:r w:rsidRPr="00046BC7">
        <w:t>B. O’Neill, “Failure rates for analytics, AI, and big data projects = 85% – yikes! | Designing for Analytics (Brian T. O’Neill),” Designingforanalytics.com, Jul. 23, 2019. https://designingforanalytics.com/resources/failure-rates-for-analytics-bi-iot-and-big-data-projects-85-yikes/ (accessed Mar. 27, 2022).</w:t>
      </w:r>
      <w:r>
        <w:br/>
      </w:r>
    </w:p>
    <w:p w14:paraId="42298D64" w14:textId="77777777" w:rsidR="00883A51" w:rsidRDefault="00883A51" w:rsidP="00883A51">
      <w:pPr>
        <w:ind w:left="720" w:hanging="720"/>
      </w:pPr>
      <w:r w:rsidRPr="00A745EE">
        <w:t>[5]</w:t>
      </w:r>
      <w:r>
        <w:tab/>
      </w:r>
      <w:r w:rsidRPr="00A745EE">
        <w:t>J. J. Berman, Principles and practice of big data preparing, sharing, and analyzing complex information, 2nd ed. London Cambridge, Ma Academic Press, An Imprint Of Elsevier, 2018, p. 321.</w:t>
      </w:r>
    </w:p>
    <w:p w14:paraId="4F22031A" w14:textId="77777777" w:rsidR="00883A51" w:rsidRDefault="00883A51" w:rsidP="00883A51">
      <w:pPr>
        <w:ind w:left="720" w:hanging="720"/>
      </w:pPr>
    </w:p>
    <w:p w14:paraId="66DDEB1D" w14:textId="77777777" w:rsidR="00883A51" w:rsidRDefault="00883A51" w:rsidP="00883A51">
      <w:pPr>
        <w:ind w:left="720" w:hanging="720"/>
      </w:pPr>
      <w:r w:rsidRPr="003130E0">
        <w:t>[</w:t>
      </w:r>
      <w:r>
        <w:t>6</w:t>
      </w:r>
      <w:r w:rsidRPr="003130E0">
        <w:t>]</w:t>
      </w:r>
      <w:r>
        <w:tab/>
      </w:r>
      <w:r w:rsidRPr="003130E0">
        <w:t>ITPro, “Data scientist jobs: Where does the big data talent gap lie?,” IT PRO, Sep. 17, 2019. https://www.itpro.co.uk/careers/28929/data-scientist-jobs-where-does-the-big-data-talent-gap-lie (accessed Mar. 27, 2022).</w:t>
      </w:r>
    </w:p>
    <w:p w14:paraId="4B1FB0FA" w14:textId="77777777" w:rsidR="00883A51" w:rsidRDefault="00883A51" w:rsidP="00883A51">
      <w:pPr>
        <w:ind w:left="720" w:hanging="720"/>
      </w:pPr>
    </w:p>
    <w:p w14:paraId="54F18006" w14:textId="77777777" w:rsidR="00883A51" w:rsidRDefault="00883A51" w:rsidP="00883A51">
      <w:pPr>
        <w:ind w:left="720" w:hanging="720"/>
      </w:pPr>
      <w:r w:rsidRPr="005B61EA">
        <w:t>[</w:t>
      </w:r>
      <w:r>
        <w:t>7</w:t>
      </w:r>
      <w:r w:rsidRPr="005B61EA">
        <w:t>]</w:t>
      </w:r>
      <w:r>
        <w:tab/>
      </w:r>
      <w:r w:rsidRPr="005B61EA">
        <w:t>R. Society, “Growing demand for data science leaves Britain vulnerable to skills shortages | Royal Society,” Royalsociety.org, May 09, 2019. https://royalsociety.org/news/2019/05/data-science-skills-shortages/ (accessed Mar. 27, 2022).</w:t>
      </w:r>
      <w:r>
        <w:br/>
      </w:r>
    </w:p>
    <w:p w14:paraId="4FC95A51" w14:textId="77777777" w:rsidR="00883A51" w:rsidRDefault="00883A51" w:rsidP="00883A51">
      <w:pPr>
        <w:ind w:left="720" w:hanging="720"/>
      </w:pPr>
      <w:r w:rsidRPr="00BC6ED6">
        <w:lastRenderedPageBreak/>
        <w:t>[</w:t>
      </w:r>
      <w:r>
        <w:t>8</w:t>
      </w:r>
      <w:r w:rsidRPr="00BC6ED6">
        <w:t>]</w:t>
      </w:r>
      <w:r>
        <w:tab/>
      </w:r>
      <w:r w:rsidRPr="00BC6ED6">
        <w:t>N. Hotz, “Why Big Data Science &amp; Data Analytics Projects Fail,” Data Science Project Management, Feb. 13, 2021. https://www.datascience-pm.com/project-failures/ (accessed Mar. 27, 2022).</w:t>
      </w:r>
      <w:r>
        <w:br/>
      </w:r>
    </w:p>
    <w:p w14:paraId="7A9AC417" w14:textId="77777777" w:rsidR="00883A51" w:rsidRDefault="00883A51" w:rsidP="00883A51">
      <w:pPr>
        <w:ind w:left="720" w:hanging="720"/>
      </w:pPr>
      <w:r w:rsidRPr="00BC6ED6">
        <w:t>[</w:t>
      </w:r>
      <w:r>
        <w:t>9</w:t>
      </w:r>
      <w:r w:rsidRPr="00BC6ED6">
        <w:t>]</w:t>
      </w:r>
      <w:r>
        <w:tab/>
      </w:r>
      <w:r w:rsidRPr="00BC6ED6">
        <w:t>J. Saltz, “8 Key Data Science Team Roles,” Data Science Process Alliance, Jan. 29, 2020. https://www.datascience-pm.com/8-key-roles-within-a-data-science-project/ (accessed Mar. 27, 2022).</w:t>
      </w:r>
    </w:p>
    <w:p w14:paraId="1E61B16D" w14:textId="77777777" w:rsidR="00883A51" w:rsidRDefault="00883A51" w:rsidP="00883A51">
      <w:pPr>
        <w:ind w:left="720" w:hanging="720"/>
      </w:pPr>
    </w:p>
    <w:p w14:paraId="24E05ADF" w14:textId="77777777" w:rsidR="00883A51" w:rsidRDefault="00883A51" w:rsidP="00883A51">
      <w:pPr>
        <w:ind w:left="720" w:hanging="720"/>
      </w:pPr>
      <w:r w:rsidRPr="004B5A37">
        <w:t>[</w:t>
      </w:r>
      <w:r>
        <w:t>10</w:t>
      </w:r>
      <w:r w:rsidRPr="004B5A37">
        <w:t>]</w:t>
      </w:r>
      <w:r>
        <w:tab/>
      </w:r>
      <w:r w:rsidRPr="004B5A37">
        <w:t>D. Dietrich, B. Heller, and B. Yang, Data science &amp; big data analytics : discovering, analyzing, visualizing and presenting data. Indianapolis, In: Wiley, 2015, pp. 26–27.</w:t>
      </w:r>
      <w:r>
        <w:br/>
      </w:r>
    </w:p>
    <w:p w14:paraId="4E0AE04C" w14:textId="77777777" w:rsidR="00883A51" w:rsidRDefault="00883A51" w:rsidP="00883A51">
      <w:pPr>
        <w:ind w:left="720" w:hanging="720"/>
      </w:pPr>
      <w:r w:rsidRPr="00BC6ED6">
        <w:t>[</w:t>
      </w:r>
      <w:r>
        <w:t>11</w:t>
      </w:r>
      <w:r w:rsidRPr="00BC6ED6">
        <w:t>]</w:t>
      </w:r>
      <w:r>
        <w:tab/>
      </w:r>
      <w:r w:rsidRPr="00BC6ED6">
        <w:t>S. Miller, “Collaborative Approaches Needed to Close the Big Data Skills Gap,” papers.ssrn.com, Apr. 10, 2014. https://papers.ssrn.com/sol3/papers.cfm?abstract_id=2458930. (accessed Mar. 27, 2022).</w:t>
      </w:r>
      <w:r>
        <w:br/>
      </w:r>
    </w:p>
    <w:p w14:paraId="124BA1CC" w14:textId="77777777" w:rsidR="00883A51" w:rsidRDefault="00883A51" w:rsidP="00883A51">
      <w:pPr>
        <w:ind w:left="720" w:hanging="720"/>
      </w:pPr>
      <w:r w:rsidRPr="00E452B7">
        <w:t>[1</w:t>
      </w:r>
      <w:r>
        <w:t>2</w:t>
      </w:r>
      <w:r w:rsidRPr="00E452B7">
        <w:t>]</w:t>
      </w:r>
      <w:r>
        <w:tab/>
      </w:r>
      <w:r w:rsidRPr="00E452B7">
        <w:t>E. R. Tauchman, “4 Big Data Challenges and How to Overcome Them,” Default, May 15, 2019. https://www.comptia.org/blog/4-big-data-challenges-and-how-to-overcome-them (accessed Mar. 27, 2022).</w:t>
      </w:r>
      <w:r>
        <w:br/>
      </w:r>
    </w:p>
    <w:p w14:paraId="7A8ACEF2" w14:textId="77777777" w:rsidR="00883A51" w:rsidRDefault="00883A51" w:rsidP="00883A51">
      <w:pPr>
        <w:ind w:left="720" w:hanging="720"/>
      </w:pPr>
      <w:r w:rsidRPr="00ED7DC8">
        <w:t>[1</w:t>
      </w:r>
      <w:r>
        <w:t>3</w:t>
      </w:r>
      <w:r w:rsidRPr="00ED7DC8">
        <w:t>]</w:t>
      </w:r>
      <w:r>
        <w:tab/>
      </w:r>
      <w:r w:rsidRPr="00ED7DC8">
        <w:t>nix, “Big Data Challenges and Best Ways Out – NIX United,” NIX United – Custom Software Development Company in US, Jan. 19, 2022. https://nix-united.com/blog/12-big-data-issues-growing-companies-face/ (accessed Mar. 27, 2022).</w:t>
      </w:r>
      <w:r>
        <w:br/>
      </w:r>
    </w:p>
    <w:p w14:paraId="3A3210D3" w14:textId="77777777" w:rsidR="00883A51" w:rsidRDefault="00883A51" w:rsidP="00883A51">
      <w:pPr>
        <w:ind w:left="720" w:hanging="720"/>
      </w:pPr>
      <w:r w:rsidRPr="00CB0B75">
        <w:t>[1</w:t>
      </w:r>
      <w:r>
        <w:t>4</w:t>
      </w:r>
      <w:r w:rsidRPr="00CB0B75">
        <w:t>]</w:t>
      </w:r>
      <w:r>
        <w:tab/>
      </w:r>
      <w:r w:rsidRPr="00CB0B75">
        <w:t>J. J. Berman, Principles and practice of big data preparing, sharing, and analyzing complex information, 2nd ed. London Cambridge, Ma Academic Press, An Imprint Of Elsevier, 2018, p. 322.</w:t>
      </w:r>
      <w:r>
        <w:br/>
      </w:r>
    </w:p>
    <w:p w14:paraId="2515C575" w14:textId="77777777" w:rsidR="00883A51" w:rsidRDefault="00883A51">
      <w:pPr>
        <w:spacing w:line="259" w:lineRule="auto"/>
      </w:pPr>
      <w:r>
        <w:br w:type="page"/>
      </w:r>
    </w:p>
    <w:p w14:paraId="2DBC52AF" w14:textId="19D54070" w:rsidR="00883A51" w:rsidRDefault="00883A51" w:rsidP="00883A51">
      <w:pPr>
        <w:ind w:left="720" w:hanging="720"/>
      </w:pPr>
      <w:r w:rsidRPr="00BA7F35">
        <w:lastRenderedPageBreak/>
        <w:t>[1</w:t>
      </w:r>
      <w:r>
        <w:t>5</w:t>
      </w:r>
      <w:r w:rsidRPr="00BA7F35">
        <w:t>]</w:t>
      </w:r>
      <w:r>
        <w:tab/>
      </w:r>
      <w:r w:rsidRPr="00BA7F35">
        <w:t>W. HIllier, “Is Big Data Dangerous?,” careerfoundry.com, Sep. 20, 2021. https://careerfoundry.com/en/blog/data-analytics/is-big-data-dangerous/ (accessed Mar. 27, 2022).</w:t>
      </w:r>
      <w:r>
        <w:br/>
      </w:r>
    </w:p>
    <w:p w14:paraId="2CBCC9DC" w14:textId="77777777" w:rsidR="00883A51" w:rsidRDefault="00883A51" w:rsidP="00883A51">
      <w:pPr>
        <w:ind w:left="720" w:hanging="720"/>
      </w:pPr>
      <w:r w:rsidRPr="00BA7F35">
        <w:t>[1</w:t>
      </w:r>
      <w:r>
        <w:t>6</w:t>
      </w:r>
      <w:r w:rsidRPr="00BA7F35">
        <w:t>]</w:t>
      </w:r>
      <w:r>
        <w:tab/>
      </w:r>
      <w:r w:rsidRPr="00BA7F35">
        <w:t>P. McCausland, “Self-driving Uber car that hit and killed woman did not recognize that pedestrians jaywalk,” NBC News, Nov. 09, 2019. https://www.nbcnews.com/tech/tech-news/self-driving-uber-car-hit-killed-woman-did-not-recognize-n1079281 (accessed Mar. 27, 2022).</w:t>
      </w:r>
    </w:p>
    <w:p w14:paraId="6198BEEF" w14:textId="77777777" w:rsidR="00883A51" w:rsidRDefault="00883A51" w:rsidP="00883A51">
      <w:pPr>
        <w:ind w:left="720" w:hanging="720"/>
      </w:pPr>
    </w:p>
    <w:p w14:paraId="3BE1B1A3" w14:textId="77777777" w:rsidR="00883A51" w:rsidRDefault="00883A51" w:rsidP="00883A51">
      <w:pPr>
        <w:ind w:left="720" w:hanging="720"/>
      </w:pPr>
      <w:r w:rsidRPr="00260931">
        <w:t>[1</w:t>
      </w:r>
      <w:r>
        <w:t>7</w:t>
      </w:r>
      <w:r w:rsidRPr="00260931">
        <w:t>]</w:t>
      </w:r>
      <w:r>
        <w:tab/>
      </w:r>
      <w:r w:rsidRPr="00260931">
        <w:t>D. Dietrich, B. Heller, and B. Yang, Data science &amp; big data analytics : discovering, analyzing, visualizing and presenting data. Indianapolis, In: Wiley, 2015, pp. 15–16.</w:t>
      </w:r>
      <w:r>
        <w:br/>
      </w:r>
    </w:p>
    <w:p w14:paraId="5C6899BF" w14:textId="77777777" w:rsidR="00883A51" w:rsidRDefault="00883A51" w:rsidP="00883A51">
      <w:pPr>
        <w:ind w:left="720" w:hanging="720"/>
      </w:pPr>
      <w:r w:rsidRPr="00D8724F">
        <w:t>[1</w:t>
      </w:r>
      <w:r>
        <w:t>8</w:t>
      </w:r>
      <w:r w:rsidRPr="00D8724F">
        <w:t>]</w:t>
      </w:r>
      <w:r>
        <w:tab/>
      </w:r>
      <w:r w:rsidRPr="00D8724F">
        <w:t>M. F. Kilkenny and K. M. Robinson, “Data quality: ‘Garbage in – garbage out,’” Health Information Management Journal, vol. 47, no. 3, pp. 103–105, May 2018, doi: 10.1177/1833358318774357.</w:t>
      </w:r>
      <w:r>
        <w:br/>
      </w:r>
    </w:p>
    <w:p w14:paraId="33DF24EE" w14:textId="77777777" w:rsidR="00883A51" w:rsidRDefault="00883A51" w:rsidP="00883A51">
      <w:pPr>
        <w:ind w:left="720" w:hanging="720"/>
      </w:pPr>
      <w:r w:rsidRPr="004B5A37">
        <w:t>[1</w:t>
      </w:r>
      <w:r>
        <w:t>9</w:t>
      </w:r>
      <w:r w:rsidRPr="004B5A37">
        <w:t>]</w:t>
      </w:r>
      <w:r>
        <w:tab/>
      </w:r>
      <w:r w:rsidRPr="004B5A37">
        <w:t>J. J. Berman, Principles and practice of big data preparing, sharing, and analyzing complex information, 2nd ed. London Cambridge, Ma Academic Press, An Imprint Of Elsevier, 2018, pp. 330–332.</w:t>
      </w:r>
      <w:r>
        <w:br/>
      </w:r>
    </w:p>
    <w:p w14:paraId="1298918F" w14:textId="77777777" w:rsidR="00883A51" w:rsidRDefault="00883A51" w:rsidP="00883A51">
      <w:pPr>
        <w:ind w:left="720" w:hanging="720"/>
      </w:pPr>
      <w:r w:rsidRPr="008A2243">
        <w:t>[20]</w:t>
      </w:r>
      <w:r>
        <w:tab/>
      </w:r>
      <w:r w:rsidRPr="008A2243">
        <w:t>J. D. Kelleher and B. Tierney, Data science. Cambridge, Massachusetts ; London, England: The Mit Press, 2018, p. 35.</w:t>
      </w:r>
      <w:r>
        <w:br/>
      </w:r>
    </w:p>
    <w:p w14:paraId="0214DF4A" w14:textId="77777777" w:rsidR="00883A51" w:rsidRDefault="00883A51" w:rsidP="00883A51">
      <w:pPr>
        <w:ind w:left="720" w:hanging="720"/>
      </w:pPr>
      <w:r w:rsidRPr="00DA23A8">
        <w:t>[21]</w:t>
      </w:r>
      <w:r>
        <w:tab/>
      </w:r>
      <w:r w:rsidRPr="00DA23A8">
        <w:t>S. Koegler, “Don’t Let These Examples of Big Data Failures Trip You Up - Big Data &amp; Analytics Tech Brief,” www.bdatechbrief.com, Nov. 30, 2020. https://www.bdatechbrief.com/index.php/bigdata/item/6894-don-t-let-these-examples-of-big-data-failures-trip-you-up (accessed Mar. 27, 2022).</w:t>
      </w:r>
      <w:r>
        <w:br/>
      </w:r>
    </w:p>
    <w:p w14:paraId="75C6C02B" w14:textId="77777777" w:rsidR="00883A51" w:rsidRDefault="00883A51" w:rsidP="00883A51">
      <w:pPr>
        <w:ind w:left="720" w:hanging="720"/>
      </w:pPr>
      <w:r w:rsidRPr="00765EA4">
        <w:t>[22]</w:t>
      </w:r>
      <w:r>
        <w:tab/>
      </w:r>
      <w:r w:rsidRPr="00765EA4">
        <w:t>S. Aggarwal, “Why the Majority of Big Data Projects Fail,” Qubole, Nov. 30, 2021. https://www.qubole.com/blog/big-data-projects-fail/ (accessed Mar. 27, 2022).</w:t>
      </w:r>
      <w:r>
        <w:br/>
      </w:r>
    </w:p>
    <w:p w14:paraId="64C72ADB" w14:textId="77777777" w:rsidR="00883A51" w:rsidRDefault="00883A51" w:rsidP="00883A51">
      <w:pPr>
        <w:ind w:left="720" w:hanging="720"/>
      </w:pPr>
      <w:r w:rsidRPr="0098062E">
        <w:lastRenderedPageBreak/>
        <w:t>[23]</w:t>
      </w:r>
      <w:r>
        <w:tab/>
      </w:r>
      <w:r w:rsidRPr="0098062E">
        <w:t>S. Narisi, “Why 55% of Big Data projects fail – and what IT can do about it,” IT Manager Daily, Feb. 13, 2013. https://www.itmanagerdaily.com/big-data-projects-fail/ (accessed Mar. 27, 2022).</w:t>
      </w:r>
      <w:r>
        <w:br/>
      </w:r>
    </w:p>
    <w:p w14:paraId="47C4006E" w14:textId="77777777" w:rsidR="00883A51" w:rsidRPr="00C52863" w:rsidRDefault="00883A51" w:rsidP="00883A51">
      <w:pPr>
        <w:ind w:left="720" w:hanging="720"/>
      </w:pPr>
      <w:r w:rsidRPr="003F0BB3">
        <w:t>[24]</w:t>
      </w:r>
      <w:r>
        <w:tab/>
      </w:r>
      <w:r w:rsidRPr="003F0BB3">
        <w:t>N. D’Mello, “5 cases where big data was a big flop,” CIO, Jun. 14, 2016. https://www.cio.com/article/218157/5-cases-where-big-data-was-a-big-flop.html (accessed Mar. 27, 2022).</w:t>
      </w:r>
    </w:p>
    <w:p w14:paraId="455152E1" w14:textId="77777777" w:rsidR="00883A51" w:rsidRDefault="00883A51" w:rsidP="00883A51"/>
    <w:p w14:paraId="4B5DDDAB" w14:textId="53DAE249" w:rsidR="003F0BB3" w:rsidRPr="00C52863" w:rsidRDefault="003F0BB3" w:rsidP="00883A51">
      <w:pPr>
        <w:pStyle w:val="Heading1"/>
      </w:pPr>
    </w:p>
    <w:sectPr w:rsidR="003F0BB3" w:rsidRPr="00C52863" w:rsidSect="00A948D4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701" w:right="1440" w:bottom="1701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8DAD5E" w14:textId="77777777" w:rsidR="001428C3" w:rsidRDefault="001428C3" w:rsidP="00081B12">
      <w:pPr>
        <w:spacing w:after="0" w:line="240" w:lineRule="auto"/>
      </w:pPr>
      <w:r>
        <w:separator/>
      </w:r>
    </w:p>
  </w:endnote>
  <w:endnote w:type="continuationSeparator" w:id="0">
    <w:p w14:paraId="28D4E553" w14:textId="77777777" w:rsidR="001428C3" w:rsidRDefault="001428C3" w:rsidP="00081B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 UI">
    <w:charset w:val="80"/>
    <w:family w:val="swiss"/>
    <w:pitch w:val="variable"/>
    <w:sig w:usb0="E00002FF" w:usb1="6AC7FFFF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cs="Arial"/>
      </w:rPr>
      <w:id w:val="-12506560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1FE43FA" w14:textId="77777777" w:rsidR="00C543C4" w:rsidRDefault="00081B12" w:rsidP="00081B12">
        <w:pPr>
          <w:pStyle w:val="Footer"/>
          <w:jc w:val="right"/>
          <w:rPr>
            <w:rFonts w:cs="Arial"/>
            <w:noProof/>
          </w:rPr>
        </w:pPr>
        <w:r w:rsidRPr="00081B12">
          <w:rPr>
            <w:rFonts w:cs="Arial"/>
          </w:rPr>
          <w:fldChar w:fldCharType="begin"/>
        </w:r>
        <w:r w:rsidRPr="00081B12">
          <w:rPr>
            <w:rFonts w:cs="Arial"/>
          </w:rPr>
          <w:instrText xml:space="preserve"> PAGE   \* MERGEFORMAT </w:instrText>
        </w:r>
        <w:r w:rsidRPr="00081B12">
          <w:rPr>
            <w:rFonts w:cs="Arial"/>
          </w:rPr>
          <w:fldChar w:fldCharType="separate"/>
        </w:r>
        <w:r w:rsidR="0003707A">
          <w:rPr>
            <w:rFonts w:cs="Arial"/>
            <w:noProof/>
          </w:rPr>
          <w:t>2</w:t>
        </w:r>
        <w:r w:rsidRPr="00081B12">
          <w:rPr>
            <w:rFonts w:cs="Arial"/>
            <w:noProof/>
          </w:rPr>
          <w:fldChar w:fldCharType="end"/>
        </w:r>
      </w:p>
      <w:p w14:paraId="41FE43FB" w14:textId="77777777" w:rsidR="00081B12" w:rsidRPr="00081B12" w:rsidRDefault="001428C3" w:rsidP="00081B12">
        <w:pPr>
          <w:pStyle w:val="Footer"/>
          <w:jc w:val="right"/>
          <w:rPr>
            <w:rFonts w:cs="Arial"/>
          </w:rPr>
        </w:pP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cs="Arial"/>
      </w:rPr>
      <w:id w:val="151163902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1FE4400" w14:textId="77777777" w:rsidR="00C543C4" w:rsidRDefault="00081B12" w:rsidP="00081B12">
        <w:pPr>
          <w:pStyle w:val="Footer"/>
          <w:jc w:val="right"/>
          <w:rPr>
            <w:rFonts w:cs="Arial"/>
            <w:noProof/>
          </w:rPr>
        </w:pPr>
        <w:r w:rsidRPr="00081B12">
          <w:rPr>
            <w:rFonts w:cs="Arial"/>
          </w:rPr>
          <w:fldChar w:fldCharType="begin"/>
        </w:r>
        <w:r w:rsidRPr="00081B12">
          <w:rPr>
            <w:rFonts w:cs="Arial"/>
          </w:rPr>
          <w:instrText xml:space="preserve"> PAGE   \* MERGEFORMAT </w:instrText>
        </w:r>
        <w:r w:rsidRPr="00081B12">
          <w:rPr>
            <w:rFonts w:cs="Arial"/>
          </w:rPr>
          <w:fldChar w:fldCharType="separate"/>
        </w:r>
        <w:r w:rsidR="00CC445E">
          <w:rPr>
            <w:rFonts w:cs="Arial"/>
            <w:noProof/>
          </w:rPr>
          <w:t>1</w:t>
        </w:r>
        <w:r w:rsidRPr="00081B12">
          <w:rPr>
            <w:rFonts w:cs="Arial"/>
            <w:noProof/>
          </w:rPr>
          <w:fldChar w:fldCharType="end"/>
        </w:r>
      </w:p>
      <w:p w14:paraId="41FE4401" w14:textId="77777777" w:rsidR="00081B12" w:rsidRPr="00081B12" w:rsidRDefault="001428C3" w:rsidP="00081B12">
        <w:pPr>
          <w:pStyle w:val="Footer"/>
          <w:jc w:val="right"/>
          <w:rPr>
            <w:rFonts w:cs="Arial"/>
          </w:rPr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C20C00" w14:textId="77777777" w:rsidR="001428C3" w:rsidRDefault="001428C3" w:rsidP="00081B12">
      <w:pPr>
        <w:spacing w:after="0" w:line="240" w:lineRule="auto"/>
      </w:pPr>
      <w:r>
        <w:separator/>
      </w:r>
    </w:p>
  </w:footnote>
  <w:footnote w:type="continuationSeparator" w:id="0">
    <w:p w14:paraId="4EF782C2" w14:textId="77777777" w:rsidR="001428C3" w:rsidRDefault="001428C3" w:rsidP="00081B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FE43F7" w14:textId="3D11DAA4" w:rsidR="00081B12" w:rsidRPr="00081B12" w:rsidRDefault="00B00692" w:rsidP="00081B12">
    <w:pPr>
      <w:pStyle w:val="Header"/>
      <w:spacing w:line="360" w:lineRule="auto"/>
      <w:jc w:val="right"/>
      <w:rPr>
        <w:rFonts w:cs="Arial"/>
      </w:rPr>
    </w:pPr>
    <w:r>
      <w:rPr>
        <w:rFonts w:cs="Arial"/>
      </w:rPr>
      <w:t>Louis Othen</w:t>
    </w:r>
  </w:p>
  <w:p w14:paraId="41FE43F9" w14:textId="084605D0" w:rsidR="00081B12" w:rsidRPr="00081B12" w:rsidRDefault="00B00692" w:rsidP="00081B12">
    <w:pPr>
      <w:pStyle w:val="Header"/>
      <w:spacing w:line="360" w:lineRule="auto"/>
      <w:jc w:val="right"/>
      <w:rPr>
        <w:rFonts w:cs="Arial"/>
      </w:rPr>
    </w:pPr>
    <w:r>
      <w:rPr>
        <w:rFonts w:cs="Arial"/>
      </w:rPr>
      <w:t>S21002027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FE43FC" w14:textId="49D45152" w:rsidR="00081B12" w:rsidRPr="00081B12" w:rsidRDefault="00081B12" w:rsidP="00081B12">
    <w:pPr>
      <w:pStyle w:val="Header"/>
      <w:spacing w:line="360" w:lineRule="auto"/>
      <w:jc w:val="right"/>
      <w:rPr>
        <w:rFonts w:cs="Arial"/>
      </w:rPr>
    </w:pPr>
    <w:r>
      <w:rPr>
        <w:noProof/>
        <w:lang w:eastAsia="en-GB"/>
      </w:rPr>
      <w:drawing>
        <wp:anchor distT="0" distB="0" distL="114300" distR="114300" simplePos="0" relativeHeight="251660288" behindDoc="0" locked="0" layoutInCell="1" allowOverlap="1" wp14:anchorId="41FE4402" wp14:editId="41FE4403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2257200" cy="475200"/>
          <wp:effectExtent l="0" t="0" r="0" b="127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WMS Bilingual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57200" cy="47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F006B">
      <w:rPr>
        <w:rFonts w:cs="Arial"/>
      </w:rPr>
      <w:t>Louis Othen</w:t>
    </w:r>
  </w:p>
  <w:p w14:paraId="41FE43FD" w14:textId="3601418B" w:rsidR="00081B12" w:rsidRDefault="004F006B" w:rsidP="00081B12">
    <w:pPr>
      <w:pStyle w:val="Header"/>
      <w:spacing w:line="360" w:lineRule="auto"/>
      <w:jc w:val="right"/>
      <w:rPr>
        <w:rFonts w:cs="Arial"/>
      </w:rPr>
    </w:pPr>
    <w:r>
      <w:rPr>
        <w:rFonts w:cs="Arial"/>
      </w:rPr>
      <w:t>S21002027</w:t>
    </w:r>
  </w:p>
  <w:p w14:paraId="41FE43FE" w14:textId="77777777" w:rsidR="00081B12" w:rsidRDefault="00081B12">
    <w:pPr>
      <w:pStyle w:val="Header"/>
    </w:pPr>
  </w:p>
  <w:p w14:paraId="41FE43FF" w14:textId="77777777" w:rsidR="00C543C4" w:rsidRDefault="00C543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6D261B"/>
    <w:multiLevelType w:val="hybridMultilevel"/>
    <w:tmpl w:val="438A93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64207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szA2MzG2NDc3MbVQ0lEKTi0uzszPAykwrAUA14WDOywAAAA="/>
  </w:docVars>
  <w:rsids>
    <w:rsidRoot w:val="00081B12"/>
    <w:rsid w:val="0001629F"/>
    <w:rsid w:val="0002236E"/>
    <w:rsid w:val="0003707A"/>
    <w:rsid w:val="000458FD"/>
    <w:rsid w:val="00046BC7"/>
    <w:rsid w:val="0005537A"/>
    <w:rsid w:val="00057997"/>
    <w:rsid w:val="00076A9A"/>
    <w:rsid w:val="00081B12"/>
    <w:rsid w:val="0008585C"/>
    <w:rsid w:val="00086BF6"/>
    <w:rsid w:val="00087993"/>
    <w:rsid w:val="0009064E"/>
    <w:rsid w:val="000A0B11"/>
    <w:rsid w:val="000A1F13"/>
    <w:rsid w:val="000A655A"/>
    <w:rsid w:val="000A7754"/>
    <w:rsid w:val="000C57A6"/>
    <w:rsid w:val="000C6DAE"/>
    <w:rsid w:val="00107A17"/>
    <w:rsid w:val="001167CA"/>
    <w:rsid w:val="00133634"/>
    <w:rsid w:val="001428C3"/>
    <w:rsid w:val="001632C1"/>
    <w:rsid w:val="00167AC8"/>
    <w:rsid w:val="00184F4E"/>
    <w:rsid w:val="00186724"/>
    <w:rsid w:val="001A69B2"/>
    <w:rsid w:val="001B014A"/>
    <w:rsid w:val="001B38F1"/>
    <w:rsid w:val="001B732E"/>
    <w:rsid w:val="001C71E1"/>
    <w:rsid w:val="001E7052"/>
    <w:rsid w:val="001F1821"/>
    <w:rsid w:val="001F528F"/>
    <w:rsid w:val="001F5884"/>
    <w:rsid w:val="001F78A1"/>
    <w:rsid w:val="002006A9"/>
    <w:rsid w:val="00250F36"/>
    <w:rsid w:val="00260931"/>
    <w:rsid w:val="0026180C"/>
    <w:rsid w:val="00295695"/>
    <w:rsid w:val="002959DC"/>
    <w:rsid w:val="002A11D2"/>
    <w:rsid w:val="002A516F"/>
    <w:rsid w:val="002C3B4F"/>
    <w:rsid w:val="002C6E03"/>
    <w:rsid w:val="002D4D3E"/>
    <w:rsid w:val="002D7935"/>
    <w:rsid w:val="00301213"/>
    <w:rsid w:val="00304B53"/>
    <w:rsid w:val="003130E0"/>
    <w:rsid w:val="00340F60"/>
    <w:rsid w:val="0036214B"/>
    <w:rsid w:val="00363A3F"/>
    <w:rsid w:val="003754F0"/>
    <w:rsid w:val="00377A1D"/>
    <w:rsid w:val="00385097"/>
    <w:rsid w:val="003C4FC5"/>
    <w:rsid w:val="003D2532"/>
    <w:rsid w:val="003F0BB3"/>
    <w:rsid w:val="00401AB9"/>
    <w:rsid w:val="004114E0"/>
    <w:rsid w:val="00414B19"/>
    <w:rsid w:val="004171B3"/>
    <w:rsid w:val="00437C7C"/>
    <w:rsid w:val="004467B5"/>
    <w:rsid w:val="0045657A"/>
    <w:rsid w:val="004621F7"/>
    <w:rsid w:val="00463EA0"/>
    <w:rsid w:val="004714B5"/>
    <w:rsid w:val="00487786"/>
    <w:rsid w:val="0049247F"/>
    <w:rsid w:val="00492B03"/>
    <w:rsid w:val="004B1EFC"/>
    <w:rsid w:val="004B4E72"/>
    <w:rsid w:val="004B5A37"/>
    <w:rsid w:val="004D153F"/>
    <w:rsid w:val="004F006B"/>
    <w:rsid w:val="004F08B0"/>
    <w:rsid w:val="004F2005"/>
    <w:rsid w:val="0050088B"/>
    <w:rsid w:val="00502706"/>
    <w:rsid w:val="005166AE"/>
    <w:rsid w:val="00526840"/>
    <w:rsid w:val="00534B8E"/>
    <w:rsid w:val="005469EA"/>
    <w:rsid w:val="0056190C"/>
    <w:rsid w:val="005707A7"/>
    <w:rsid w:val="00570D9B"/>
    <w:rsid w:val="005846A4"/>
    <w:rsid w:val="005879E9"/>
    <w:rsid w:val="005A6154"/>
    <w:rsid w:val="005B61EA"/>
    <w:rsid w:val="005C09F1"/>
    <w:rsid w:val="005D1F90"/>
    <w:rsid w:val="005E6755"/>
    <w:rsid w:val="005F3A54"/>
    <w:rsid w:val="006321C0"/>
    <w:rsid w:val="00653111"/>
    <w:rsid w:val="00665D4A"/>
    <w:rsid w:val="00676575"/>
    <w:rsid w:val="00680658"/>
    <w:rsid w:val="006C19B6"/>
    <w:rsid w:val="006C5835"/>
    <w:rsid w:val="006F008A"/>
    <w:rsid w:val="00705B27"/>
    <w:rsid w:val="00707D4A"/>
    <w:rsid w:val="00713D83"/>
    <w:rsid w:val="00721490"/>
    <w:rsid w:val="007243E5"/>
    <w:rsid w:val="0075246E"/>
    <w:rsid w:val="00765E09"/>
    <w:rsid w:val="00765EA4"/>
    <w:rsid w:val="00771831"/>
    <w:rsid w:val="00773C74"/>
    <w:rsid w:val="00774046"/>
    <w:rsid w:val="00774D40"/>
    <w:rsid w:val="00782CA0"/>
    <w:rsid w:val="007850A3"/>
    <w:rsid w:val="007A3799"/>
    <w:rsid w:val="007B217C"/>
    <w:rsid w:val="007B3F40"/>
    <w:rsid w:val="007C651C"/>
    <w:rsid w:val="007E3792"/>
    <w:rsid w:val="007E6B73"/>
    <w:rsid w:val="00801963"/>
    <w:rsid w:val="008061B4"/>
    <w:rsid w:val="00837B05"/>
    <w:rsid w:val="00837F65"/>
    <w:rsid w:val="00857DE2"/>
    <w:rsid w:val="008732B4"/>
    <w:rsid w:val="00883586"/>
    <w:rsid w:val="00883A51"/>
    <w:rsid w:val="008912B1"/>
    <w:rsid w:val="008A2243"/>
    <w:rsid w:val="008A4402"/>
    <w:rsid w:val="008A6922"/>
    <w:rsid w:val="008B4C43"/>
    <w:rsid w:val="008D4074"/>
    <w:rsid w:val="008E4460"/>
    <w:rsid w:val="008E7185"/>
    <w:rsid w:val="00901CC6"/>
    <w:rsid w:val="0090270F"/>
    <w:rsid w:val="00921266"/>
    <w:rsid w:val="00944DB7"/>
    <w:rsid w:val="009472B1"/>
    <w:rsid w:val="0096582C"/>
    <w:rsid w:val="009705E3"/>
    <w:rsid w:val="00975F51"/>
    <w:rsid w:val="0098062E"/>
    <w:rsid w:val="009C1904"/>
    <w:rsid w:val="009E0B20"/>
    <w:rsid w:val="009F0517"/>
    <w:rsid w:val="00A10E0D"/>
    <w:rsid w:val="00A17BB9"/>
    <w:rsid w:val="00A246C5"/>
    <w:rsid w:val="00A36146"/>
    <w:rsid w:val="00A4039F"/>
    <w:rsid w:val="00A54154"/>
    <w:rsid w:val="00A55054"/>
    <w:rsid w:val="00A62B69"/>
    <w:rsid w:val="00A63C86"/>
    <w:rsid w:val="00A64A99"/>
    <w:rsid w:val="00A745EE"/>
    <w:rsid w:val="00A84FBA"/>
    <w:rsid w:val="00A92404"/>
    <w:rsid w:val="00A948D4"/>
    <w:rsid w:val="00AB6B89"/>
    <w:rsid w:val="00AC1498"/>
    <w:rsid w:val="00AC4AF6"/>
    <w:rsid w:val="00AD2C5C"/>
    <w:rsid w:val="00B00692"/>
    <w:rsid w:val="00B009BC"/>
    <w:rsid w:val="00B1605B"/>
    <w:rsid w:val="00B1611A"/>
    <w:rsid w:val="00B34852"/>
    <w:rsid w:val="00B944B6"/>
    <w:rsid w:val="00BA229D"/>
    <w:rsid w:val="00BA303A"/>
    <w:rsid w:val="00BA7F35"/>
    <w:rsid w:val="00BC13F4"/>
    <w:rsid w:val="00BC2F61"/>
    <w:rsid w:val="00BC6ED6"/>
    <w:rsid w:val="00BD2D15"/>
    <w:rsid w:val="00BF558C"/>
    <w:rsid w:val="00C00432"/>
    <w:rsid w:val="00C13645"/>
    <w:rsid w:val="00C17ADE"/>
    <w:rsid w:val="00C26DE1"/>
    <w:rsid w:val="00C34FEF"/>
    <w:rsid w:val="00C515AD"/>
    <w:rsid w:val="00C518E0"/>
    <w:rsid w:val="00C52863"/>
    <w:rsid w:val="00C543C4"/>
    <w:rsid w:val="00C66294"/>
    <w:rsid w:val="00C92A78"/>
    <w:rsid w:val="00CA6838"/>
    <w:rsid w:val="00CB0B75"/>
    <w:rsid w:val="00CC445E"/>
    <w:rsid w:val="00CF39BC"/>
    <w:rsid w:val="00CF51B3"/>
    <w:rsid w:val="00D11079"/>
    <w:rsid w:val="00D43182"/>
    <w:rsid w:val="00D46D08"/>
    <w:rsid w:val="00D51643"/>
    <w:rsid w:val="00D70EB6"/>
    <w:rsid w:val="00D8724F"/>
    <w:rsid w:val="00D919A0"/>
    <w:rsid w:val="00DA23A8"/>
    <w:rsid w:val="00DB7412"/>
    <w:rsid w:val="00DC1FD6"/>
    <w:rsid w:val="00DC7DA2"/>
    <w:rsid w:val="00DD722D"/>
    <w:rsid w:val="00E056A3"/>
    <w:rsid w:val="00E07AA3"/>
    <w:rsid w:val="00E155B7"/>
    <w:rsid w:val="00E2060F"/>
    <w:rsid w:val="00E26323"/>
    <w:rsid w:val="00E35FB3"/>
    <w:rsid w:val="00E452B7"/>
    <w:rsid w:val="00E54F50"/>
    <w:rsid w:val="00E97349"/>
    <w:rsid w:val="00EA7956"/>
    <w:rsid w:val="00EB3557"/>
    <w:rsid w:val="00EC22FA"/>
    <w:rsid w:val="00EC3EB1"/>
    <w:rsid w:val="00EC6D66"/>
    <w:rsid w:val="00ED7DC8"/>
    <w:rsid w:val="00EF570F"/>
    <w:rsid w:val="00F037AE"/>
    <w:rsid w:val="00F04110"/>
    <w:rsid w:val="00F05579"/>
    <w:rsid w:val="00F3551E"/>
    <w:rsid w:val="00F5481C"/>
    <w:rsid w:val="00F65895"/>
    <w:rsid w:val="00F676B1"/>
    <w:rsid w:val="00F678FD"/>
    <w:rsid w:val="00F8222D"/>
    <w:rsid w:val="00F82E36"/>
    <w:rsid w:val="00FA34AA"/>
    <w:rsid w:val="00FA38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1FE43F2"/>
  <w15:chartTrackingRefBased/>
  <w15:docId w15:val="{A3E7A370-D531-406F-B09D-E5EB3242EB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1B12"/>
    <w:pPr>
      <w:spacing w:line="360" w:lineRule="auto"/>
    </w:pPr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C543C4"/>
    <w:pPr>
      <w:keepNext/>
      <w:keepLines/>
      <w:spacing w:before="240" w:after="0"/>
      <w:outlineLvl w:val="0"/>
    </w:pPr>
    <w:rPr>
      <w:rFonts w:eastAsiaTheme="majorEastAsia" w:cstheme="majorBidi"/>
      <w:b/>
      <w:color w:val="034561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543C4"/>
    <w:pPr>
      <w:keepNext/>
      <w:keepLines/>
      <w:spacing w:before="40" w:after="0"/>
      <w:outlineLvl w:val="1"/>
    </w:pPr>
    <w:rPr>
      <w:rFonts w:eastAsiaTheme="majorEastAsia" w:cstheme="majorBidi"/>
      <w:b/>
      <w:color w:val="03456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543C4"/>
    <w:pPr>
      <w:keepNext/>
      <w:keepLines/>
      <w:spacing w:before="40" w:after="120"/>
      <w:outlineLvl w:val="2"/>
    </w:pPr>
    <w:rPr>
      <w:rFonts w:eastAsiaTheme="majorEastAsia" w:cstheme="majorBidi"/>
      <w:b/>
      <w:color w:val="034561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5657A"/>
    <w:pPr>
      <w:keepNext/>
      <w:keepLines/>
      <w:spacing w:before="40" w:after="120"/>
      <w:outlineLvl w:val="3"/>
    </w:pPr>
    <w:rPr>
      <w:rFonts w:eastAsiaTheme="majorEastAsia" w:cstheme="majorBidi"/>
      <w:iCs/>
      <w:color w:val="73666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543C4"/>
    <w:pPr>
      <w:spacing w:after="0"/>
      <w:contextualSpacing/>
    </w:pPr>
    <w:rPr>
      <w:rFonts w:eastAsiaTheme="majorEastAsia" w:cstheme="majorBidi"/>
      <w:b/>
      <w:color w:val="736663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543C4"/>
    <w:rPr>
      <w:rFonts w:ascii="Arial" w:eastAsiaTheme="majorEastAsia" w:hAnsi="Arial" w:cstheme="majorBidi"/>
      <w:b/>
      <w:color w:val="736663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081B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1B12"/>
  </w:style>
  <w:style w:type="paragraph" w:styleId="Footer">
    <w:name w:val="footer"/>
    <w:basedOn w:val="Normal"/>
    <w:link w:val="FooterChar"/>
    <w:uiPriority w:val="99"/>
    <w:unhideWhenUsed/>
    <w:rsid w:val="00081B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1B12"/>
  </w:style>
  <w:style w:type="character" w:customStyle="1" w:styleId="Heading1Char">
    <w:name w:val="Heading 1 Char"/>
    <w:basedOn w:val="DefaultParagraphFont"/>
    <w:link w:val="Heading1"/>
    <w:uiPriority w:val="9"/>
    <w:rsid w:val="00C543C4"/>
    <w:rPr>
      <w:rFonts w:ascii="Arial" w:eastAsiaTheme="majorEastAsia" w:hAnsi="Arial" w:cstheme="majorBidi"/>
      <w:b/>
      <w:color w:val="034561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543C4"/>
    <w:rPr>
      <w:rFonts w:ascii="Arial" w:eastAsiaTheme="majorEastAsia" w:hAnsi="Arial" w:cstheme="majorBidi"/>
      <w:b/>
      <w:color w:val="034561"/>
      <w:sz w:val="32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543C4"/>
    <w:pPr>
      <w:numPr>
        <w:ilvl w:val="1"/>
      </w:numPr>
      <w:spacing w:after="0"/>
    </w:pPr>
    <w:rPr>
      <w:rFonts w:eastAsiaTheme="minorEastAsia"/>
      <w:color w:val="9D9D9C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C543C4"/>
    <w:rPr>
      <w:rFonts w:ascii="Arial" w:eastAsiaTheme="minorEastAsia" w:hAnsi="Arial"/>
      <w:color w:val="9D9D9C"/>
      <w:spacing w:val="15"/>
    </w:rPr>
  </w:style>
  <w:style w:type="paragraph" w:styleId="NoSpacing">
    <w:name w:val="No Spacing"/>
    <w:link w:val="NoSpacingChar"/>
    <w:uiPriority w:val="1"/>
    <w:qFormat/>
    <w:rsid w:val="00C543C4"/>
    <w:pPr>
      <w:spacing w:after="0" w:line="240" w:lineRule="auto"/>
    </w:pPr>
    <w:rPr>
      <w:rFonts w:ascii="Arial" w:hAnsi="Arial"/>
    </w:rPr>
  </w:style>
  <w:style w:type="paragraph" w:styleId="ListParagraph">
    <w:name w:val="List Paragraph"/>
    <w:basedOn w:val="Normal"/>
    <w:uiPriority w:val="34"/>
    <w:qFormat/>
    <w:rsid w:val="00C543C4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543C4"/>
    <w:rPr>
      <w:rFonts w:ascii="Arial" w:eastAsiaTheme="majorEastAsia" w:hAnsi="Arial" w:cstheme="majorBidi"/>
      <w:b/>
      <w:color w:val="034561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45657A"/>
    <w:pPr>
      <w:spacing w:after="200" w:line="240" w:lineRule="auto"/>
    </w:pPr>
    <w:rPr>
      <w:i/>
      <w:iCs/>
      <w:color w:val="736663"/>
      <w:sz w:val="20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45657A"/>
    <w:rPr>
      <w:rFonts w:ascii="Arial" w:eastAsiaTheme="majorEastAsia" w:hAnsi="Arial" w:cstheme="majorBidi"/>
      <w:iCs/>
      <w:color w:val="736663"/>
    </w:rPr>
  </w:style>
  <w:style w:type="character" w:customStyle="1" w:styleId="NoSpacingChar">
    <w:name w:val="No Spacing Char"/>
    <w:basedOn w:val="DefaultParagraphFont"/>
    <w:link w:val="NoSpacing"/>
    <w:uiPriority w:val="1"/>
    <w:rsid w:val="00EC6D66"/>
    <w:rPr>
      <w:rFonts w:ascii="Arial" w:hAnsi="Arial"/>
    </w:rPr>
  </w:style>
  <w:style w:type="character" w:styleId="Emphasis">
    <w:name w:val="Emphasis"/>
    <w:basedOn w:val="DefaultParagraphFont"/>
    <w:uiPriority w:val="20"/>
    <w:qFormat/>
    <w:rsid w:val="0065311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447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75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54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1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653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87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59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9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031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00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25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8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356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66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6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52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806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00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45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92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53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45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37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9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175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74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42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9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357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26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62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1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48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22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25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339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129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8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83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983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93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31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05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706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62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209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6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3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0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71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945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76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10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8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671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86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93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60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744EB39D-605F-40A7-B15B-E4E98E9764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6</TotalTime>
  <Pages>8</Pages>
  <Words>1473</Words>
  <Characters>8397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WMS Assessment Template</vt:lpstr>
    </vt:vector>
  </TitlesOfParts>
  <Company>GU</Company>
  <LinksUpToDate>false</LinksUpToDate>
  <CharactersWithSpaces>9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WMS Assessment Template</dc:title>
  <dc:subject/>
  <dc:creator>Jessica Muirhead</dc:creator>
  <cp:keywords/>
  <dc:description/>
  <cp:lastModifiedBy>LOUIS OTHEN</cp:lastModifiedBy>
  <cp:revision>230</cp:revision>
  <dcterms:created xsi:type="dcterms:W3CDTF">2020-10-21T15:39:00Z</dcterms:created>
  <dcterms:modified xsi:type="dcterms:W3CDTF">2022-04-09T20:23:00Z</dcterms:modified>
</cp:coreProperties>
</file>